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BA981D" w14:textId="5AA9D18A" w:rsidR="004C75DF" w:rsidRDefault="006E0405" w:rsidP="00920AD8">
      <w:pPr>
        <w:pBdr>
          <w:bottom w:val="double" w:sz="4" w:space="1" w:color="auto"/>
        </w:pBdr>
        <w:tabs>
          <w:tab w:val="left" w:pos="360"/>
          <w:tab w:val="left" w:pos="648"/>
          <w:tab w:val="left" w:pos="936"/>
          <w:tab w:val="center" w:pos="5544"/>
          <w:tab w:val="right" w:pos="10800"/>
        </w:tabs>
        <w:jc w:val="center"/>
        <w:rPr>
          <w:b/>
          <w:color w:val="0070C0"/>
          <w:sz w:val="48"/>
          <w:szCs w:val="32"/>
        </w:rPr>
      </w:pPr>
      <w:r>
        <w:rPr>
          <w:b/>
          <w:color w:val="0070C0"/>
          <w:sz w:val="28"/>
          <w:szCs w:val="32"/>
        </w:rPr>
        <w:t>Ing</w:t>
      </w:r>
      <w:r w:rsidR="00E06BE3">
        <w:rPr>
          <w:b/>
          <w:color w:val="0070C0"/>
          <w:sz w:val="28"/>
          <w:szCs w:val="32"/>
        </w:rPr>
        <w:t>.</w:t>
      </w:r>
      <w:r w:rsidR="00E06BE3" w:rsidRPr="004C75DF">
        <w:rPr>
          <w:b/>
          <w:color w:val="0070C0"/>
          <w:sz w:val="48"/>
          <w:szCs w:val="32"/>
        </w:rPr>
        <w:t xml:space="preserve"> </w:t>
      </w:r>
      <w:r>
        <w:rPr>
          <w:b/>
          <w:color w:val="0070C0"/>
          <w:sz w:val="48"/>
          <w:szCs w:val="32"/>
        </w:rPr>
        <w:t>Jan Hřídel</w:t>
      </w:r>
    </w:p>
    <w:p w14:paraId="30AD6282" w14:textId="233FC9C2" w:rsidR="005C0BA0" w:rsidRPr="00A418FB" w:rsidRDefault="006E0405" w:rsidP="00920AD8">
      <w:pPr>
        <w:pBdr>
          <w:bottom w:val="double" w:sz="4" w:space="1" w:color="auto"/>
        </w:pBdr>
        <w:tabs>
          <w:tab w:val="left" w:pos="360"/>
          <w:tab w:val="left" w:pos="648"/>
          <w:tab w:val="left" w:pos="936"/>
          <w:tab w:val="center" w:pos="5544"/>
          <w:tab w:val="right" w:pos="10800"/>
        </w:tabs>
        <w:jc w:val="center"/>
        <w:rPr>
          <w:rFonts w:ascii="Calibri" w:eastAsia="Calibri" w:hAnsi="Calibri"/>
          <w:color w:val="000000"/>
          <w:sz w:val="20"/>
        </w:rPr>
      </w:pPr>
      <w:r>
        <w:rPr>
          <w:rFonts w:ascii="Calibri" w:eastAsia="Calibri" w:hAnsi="Calibri"/>
          <w:color w:val="000000"/>
          <w:sz w:val="20"/>
        </w:rPr>
        <w:t>Stará Paka</w:t>
      </w:r>
      <w:r w:rsidR="00F2151E" w:rsidRPr="00F2151E">
        <w:rPr>
          <w:rFonts w:ascii="Calibri" w:eastAsia="Calibri" w:hAnsi="Calibri"/>
          <w:color w:val="000000"/>
          <w:sz w:val="20"/>
        </w:rPr>
        <w:t>, Czechia</w:t>
      </w:r>
      <w:r w:rsidR="00E44B30">
        <w:rPr>
          <w:rFonts w:ascii="Calibri" w:eastAsia="Calibri" w:hAnsi="Calibri"/>
          <w:color w:val="000000"/>
          <w:sz w:val="20"/>
        </w:rPr>
        <w:t xml:space="preserve"> | +420-7</w:t>
      </w:r>
      <w:r>
        <w:rPr>
          <w:rFonts w:ascii="Calibri" w:eastAsia="Calibri" w:hAnsi="Calibri"/>
          <w:color w:val="000000"/>
          <w:sz w:val="20"/>
        </w:rPr>
        <w:t>75</w:t>
      </w:r>
      <w:r w:rsidR="00E44B30">
        <w:rPr>
          <w:rFonts w:ascii="Calibri" w:eastAsia="Calibri" w:hAnsi="Calibri"/>
          <w:color w:val="000000"/>
          <w:sz w:val="20"/>
        </w:rPr>
        <w:t>-</w:t>
      </w:r>
      <w:r>
        <w:rPr>
          <w:rFonts w:ascii="Calibri" w:eastAsia="Calibri" w:hAnsi="Calibri"/>
          <w:color w:val="000000"/>
          <w:sz w:val="20"/>
        </w:rPr>
        <w:t>383</w:t>
      </w:r>
      <w:r w:rsidR="00841640">
        <w:rPr>
          <w:rFonts w:ascii="Calibri" w:eastAsia="Calibri" w:hAnsi="Calibri"/>
          <w:color w:val="000000"/>
          <w:sz w:val="20"/>
        </w:rPr>
        <w:t>-</w:t>
      </w:r>
      <w:r>
        <w:rPr>
          <w:rFonts w:ascii="Calibri" w:eastAsia="Calibri" w:hAnsi="Calibri"/>
          <w:color w:val="000000"/>
          <w:sz w:val="20"/>
        </w:rPr>
        <w:t>595</w:t>
      </w:r>
      <w:r w:rsidR="001B2AB9" w:rsidRPr="001B2AB9">
        <w:rPr>
          <w:rFonts w:ascii="Calibri" w:eastAsia="Calibri" w:hAnsi="Calibri"/>
          <w:color w:val="000000"/>
          <w:sz w:val="20"/>
        </w:rPr>
        <w:t xml:space="preserve"> |</w:t>
      </w:r>
      <w:r w:rsidR="001B2AB9" w:rsidRPr="00ED53A1">
        <w:rPr>
          <w:rFonts w:ascii="Calibri" w:eastAsia="Calibri" w:hAnsi="Calibri"/>
          <w:color w:val="000000"/>
          <w:sz w:val="18"/>
          <w:szCs w:val="21"/>
        </w:rPr>
        <w:t xml:space="preserve"> </w:t>
      </w:r>
      <w:hyperlink r:id="rId8" w:history="1">
        <w:r w:rsidRPr="00ED53A1">
          <w:rPr>
            <w:rStyle w:val="Hyperlink"/>
            <w:sz w:val="20"/>
            <w:szCs w:val="20"/>
          </w:rPr>
          <w:t>hridel@hey.com</w:t>
        </w:r>
      </w:hyperlink>
      <w:r>
        <w:t xml:space="preserve"> </w:t>
      </w:r>
      <w:r w:rsidR="001B2AB9">
        <w:rPr>
          <w:rFonts w:ascii="Calibri" w:eastAsia="Calibri" w:hAnsi="Calibri"/>
          <w:color w:val="000000"/>
          <w:sz w:val="20"/>
        </w:rPr>
        <w:t xml:space="preserve">| </w:t>
      </w:r>
      <w:hyperlink r:id="rId9" w:history="1">
        <w:r w:rsidR="00264136" w:rsidRPr="0082506F">
          <w:rPr>
            <w:rStyle w:val="Hyperlink"/>
            <w:rFonts w:ascii="Calibri" w:eastAsia="Calibri" w:hAnsi="Calibri"/>
            <w:sz w:val="20"/>
          </w:rPr>
          <w:t>linkedin.com/in/hridel/</w:t>
        </w:r>
      </w:hyperlink>
      <w:r w:rsidR="00457888">
        <w:rPr>
          <w:rFonts w:ascii="Calibri" w:eastAsia="Calibri" w:hAnsi="Calibri"/>
          <w:sz w:val="20"/>
        </w:rPr>
        <w:t xml:space="preserve"> </w:t>
      </w:r>
      <w:r w:rsidR="0068144F">
        <w:rPr>
          <w:rFonts w:ascii="Calibri" w:eastAsia="Calibri" w:hAnsi="Calibri"/>
          <w:color w:val="000000"/>
          <w:sz w:val="20"/>
        </w:rPr>
        <w:t xml:space="preserve">| </w:t>
      </w:r>
      <w:hyperlink r:id="rId10" w:history="1">
        <w:r w:rsidRPr="005D7475">
          <w:rPr>
            <w:rStyle w:val="Hyperlink"/>
            <w:rFonts w:ascii="Calibri" w:eastAsia="Calibri" w:hAnsi="Calibri"/>
            <w:sz w:val="20"/>
          </w:rPr>
          <w:t>https://wdw.cx</w:t>
        </w:r>
      </w:hyperlink>
    </w:p>
    <w:p w14:paraId="791CC3A0" w14:textId="77777777" w:rsidR="00242B5A" w:rsidRPr="000974CD" w:rsidRDefault="00242B5A" w:rsidP="00CC4C1D">
      <w:pPr>
        <w:tabs>
          <w:tab w:val="left" w:pos="360"/>
          <w:tab w:val="left" w:pos="648"/>
          <w:tab w:val="left" w:pos="936"/>
          <w:tab w:val="center" w:pos="5544"/>
          <w:tab w:val="right" w:pos="10800"/>
        </w:tabs>
        <w:jc w:val="center"/>
        <w:rPr>
          <w:sz w:val="20"/>
        </w:rPr>
      </w:pPr>
    </w:p>
    <w:p w14:paraId="57926645" w14:textId="7C6D5C31" w:rsidR="7AA101F4" w:rsidRDefault="00190DC1" w:rsidP="7AA101F4">
      <w:pPr>
        <w:tabs>
          <w:tab w:val="left" w:pos="360"/>
          <w:tab w:val="left" w:pos="648"/>
          <w:tab w:val="left" w:pos="936"/>
          <w:tab w:val="center" w:pos="5544"/>
          <w:tab w:val="right" w:pos="10800"/>
        </w:tabs>
        <w:spacing w:line="259" w:lineRule="auto"/>
        <w:jc w:val="center"/>
        <w:rPr>
          <w:b/>
          <w:bCs/>
          <w:color w:val="0070C0"/>
          <w:sz w:val="24"/>
          <w:szCs w:val="24"/>
        </w:rPr>
      </w:pPr>
      <w:r>
        <w:rPr>
          <w:b/>
          <w:bCs/>
          <w:color w:val="0070C0"/>
          <w:sz w:val="24"/>
          <w:szCs w:val="24"/>
        </w:rPr>
        <w:t>Senior software engineer |</w:t>
      </w:r>
      <w:r w:rsidR="008041DB">
        <w:rPr>
          <w:b/>
          <w:bCs/>
          <w:color w:val="0070C0"/>
          <w:sz w:val="24"/>
          <w:szCs w:val="24"/>
        </w:rPr>
        <w:t xml:space="preserve"> Frontend developer | University Lecturer</w:t>
      </w:r>
      <w:r>
        <w:rPr>
          <w:b/>
          <w:bCs/>
          <w:color w:val="0070C0"/>
          <w:sz w:val="24"/>
          <w:szCs w:val="24"/>
        </w:rPr>
        <w:t xml:space="preserve"> </w:t>
      </w:r>
    </w:p>
    <w:p w14:paraId="0E096301" w14:textId="426110C4" w:rsidR="00C63222" w:rsidRPr="0046505A" w:rsidRDefault="00190DC1" w:rsidP="0046505A">
      <w:pPr>
        <w:pBdr>
          <w:between w:val="single" w:sz="4" w:space="1" w:color="auto"/>
        </w:pBdr>
        <w:jc w:val="center"/>
        <w:rPr>
          <w:i/>
          <w:sz w:val="20"/>
        </w:rPr>
      </w:pPr>
      <w:r w:rsidRPr="00190DC1">
        <w:rPr>
          <w:i/>
          <w:sz w:val="20"/>
        </w:rPr>
        <w:t>Crafting Modern Web Solutions with a Touch of Magic</w:t>
      </w:r>
    </w:p>
    <w:p w14:paraId="707D9ACB" w14:textId="77777777" w:rsidR="007C5482" w:rsidRPr="005768B8" w:rsidRDefault="007C5482" w:rsidP="00CC4C1D">
      <w:pPr>
        <w:pBdr>
          <w:between w:val="single" w:sz="4" w:space="1" w:color="auto"/>
        </w:pBdr>
        <w:rPr>
          <w:rFonts w:ascii="Calibri" w:eastAsia="Calibri" w:hAnsi="Calibri"/>
          <w:iCs/>
          <w:color w:val="000000"/>
          <w:sz w:val="20"/>
        </w:rPr>
      </w:pPr>
    </w:p>
    <w:p w14:paraId="35BA2F02" w14:textId="27D728D5" w:rsidR="002864C6" w:rsidRDefault="00E56AC0" w:rsidP="00CC4C1D">
      <w:pPr>
        <w:tabs>
          <w:tab w:val="left" w:pos="360"/>
          <w:tab w:val="left" w:pos="648"/>
          <w:tab w:val="left" w:pos="936"/>
          <w:tab w:val="center" w:pos="5544"/>
          <w:tab w:val="right" w:pos="10800"/>
        </w:tabs>
        <w:jc w:val="both"/>
        <w:rPr>
          <w:rFonts w:ascii="Calibri" w:eastAsia="Calibri" w:hAnsi="Calibri"/>
          <w:color w:val="000000"/>
          <w:sz w:val="20"/>
        </w:rPr>
      </w:pPr>
      <w:r w:rsidRPr="00E56AC0">
        <w:rPr>
          <w:rFonts w:ascii="Calibri" w:eastAsia="Calibri" w:hAnsi="Calibri"/>
          <w:color w:val="000000"/>
          <w:sz w:val="20"/>
        </w:rPr>
        <w:t xml:space="preserve">Senior Frontend Developer with extensive experience in creating user-focused, high-performance web applications that drive business success and enhance digital experiences. Expert in modern JavaScript frameworks, responsive design, and performance optimization. Adept at translating complex requirements into scalable, maintainable solutions while ensuring seamless integration with backend systems. Passionate about fostering the next generation of tech talent through teaching programming at the university level, instilling industry best practices and innovation. </w:t>
      </w:r>
      <w:r>
        <w:rPr>
          <w:rFonts w:ascii="Calibri" w:eastAsia="Calibri" w:hAnsi="Calibri"/>
          <w:color w:val="000000"/>
          <w:sz w:val="20"/>
        </w:rPr>
        <w:t xml:space="preserve">Mentoring </w:t>
      </w:r>
      <w:r w:rsidRPr="00E56AC0">
        <w:rPr>
          <w:rFonts w:ascii="Calibri" w:eastAsia="Calibri" w:hAnsi="Calibri"/>
          <w:color w:val="000000"/>
          <w:sz w:val="20"/>
        </w:rPr>
        <w:t>junior developers, promoting collaboration, and aligning technology with business goals to achieve measurable impact. Committed to continuous learning and driving digital transformation with cutting-edge frontend technologies</w:t>
      </w:r>
      <w:r w:rsidR="00F748AE" w:rsidRPr="00F748AE">
        <w:rPr>
          <w:rFonts w:ascii="Calibri" w:eastAsia="Calibri" w:hAnsi="Calibri"/>
          <w:color w:val="000000"/>
          <w:sz w:val="20"/>
        </w:rPr>
        <w:t>.</w:t>
      </w:r>
    </w:p>
    <w:p w14:paraId="50F50842" w14:textId="77777777" w:rsidR="00F748AE" w:rsidRPr="000E5677" w:rsidRDefault="00F748AE" w:rsidP="00CC4C1D">
      <w:pPr>
        <w:tabs>
          <w:tab w:val="left" w:pos="360"/>
          <w:tab w:val="left" w:pos="648"/>
          <w:tab w:val="left" w:pos="936"/>
          <w:tab w:val="center" w:pos="5544"/>
          <w:tab w:val="right" w:pos="10800"/>
        </w:tabs>
        <w:jc w:val="both"/>
        <w:rPr>
          <w:rFonts w:ascii="Calibri" w:eastAsia="Calibri" w:hAnsi="Calibri"/>
          <w:color w:val="000000"/>
          <w:sz w:val="10"/>
          <w:szCs w:val="10"/>
        </w:rPr>
      </w:pPr>
    </w:p>
    <w:p w14:paraId="3D080909" w14:textId="7EC7C69E" w:rsidR="00242B5A" w:rsidRPr="00E56AC0" w:rsidRDefault="00CF0892" w:rsidP="00CC4C1D">
      <w:pPr>
        <w:tabs>
          <w:tab w:val="left" w:pos="360"/>
          <w:tab w:val="left" w:pos="648"/>
          <w:tab w:val="left" w:pos="936"/>
          <w:tab w:val="center" w:pos="5544"/>
          <w:tab w:val="right" w:pos="10800"/>
        </w:tabs>
        <w:jc w:val="center"/>
        <w:rPr>
          <w:rFonts w:ascii="Calibri" w:eastAsia="Calibri" w:hAnsi="Calibri"/>
          <w:color w:val="000000"/>
          <w:sz w:val="20"/>
        </w:rPr>
      </w:pPr>
      <w:r w:rsidRPr="00E56AC0">
        <w:rPr>
          <w:rFonts w:ascii="Calibri" w:eastAsia="Calibri" w:hAnsi="Calibri"/>
          <w:b/>
          <w:i/>
          <w:color w:val="0070C0"/>
          <w:sz w:val="20"/>
        </w:rPr>
        <w:t>Areas of Expertise</w:t>
      </w:r>
    </w:p>
    <w:p w14:paraId="2B3FF40C" w14:textId="02AC3BFF" w:rsidR="0099136E" w:rsidRDefault="00E56AC0" w:rsidP="00306ED5">
      <w:pPr>
        <w:tabs>
          <w:tab w:val="left" w:pos="360"/>
          <w:tab w:val="left" w:pos="648"/>
          <w:tab w:val="left" w:pos="936"/>
          <w:tab w:val="center" w:pos="5544"/>
          <w:tab w:val="right" w:pos="10800"/>
        </w:tabs>
        <w:rPr>
          <w:rFonts w:ascii="Calibri" w:eastAsia="Calibri" w:hAnsi="Calibri"/>
          <w:color w:val="000000" w:themeColor="text1"/>
          <w:sz w:val="20"/>
          <w:szCs w:val="20"/>
        </w:rPr>
      </w:pPr>
      <w:r w:rsidRPr="00E56AC0">
        <w:rPr>
          <w:rFonts w:ascii="Calibri" w:eastAsia="Calibri" w:hAnsi="Calibri"/>
          <w:color w:val="000000" w:themeColor="text1"/>
          <w:sz w:val="20"/>
          <w:szCs w:val="20"/>
        </w:rPr>
        <w:t>Frontend Development | JavaScript Frameworks (React</w:t>
      </w:r>
      <w:r w:rsidR="00ED53A1">
        <w:rPr>
          <w:rFonts w:ascii="Calibri" w:eastAsia="Calibri" w:hAnsi="Calibri"/>
          <w:color w:val="000000" w:themeColor="text1"/>
          <w:sz w:val="20"/>
          <w:szCs w:val="20"/>
        </w:rPr>
        <w:t xml:space="preserve"> – </w:t>
      </w:r>
      <w:r w:rsidRPr="00E56AC0">
        <w:rPr>
          <w:rFonts w:ascii="Calibri" w:eastAsia="Calibri" w:hAnsi="Calibri"/>
          <w:color w:val="000000" w:themeColor="text1"/>
          <w:sz w:val="20"/>
          <w:szCs w:val="20"/>
        </w:rPr>
        <w:t>Next.js, Vue, Angular) | </w:t>
      </w:r>
      <w:r w:rsidR="00200002">
        <w:rPr>
          <w:rFonts w:ascii="Calibri" w:eastAsia="Calibri" w:hAnsi="Calibri"/>
          <w:color w:val="000000" w:themeColor="text1"/>
          <w:sz w:val="20"/>
          <w:szCs w:val="20"/>
        </w:rPr>
        <w:t>TypeScript</w:t>
      </w:r>
      <w:r w:rsidR="00200002" w:rsidRPr="00E56AC0">
        <w:rPr>
          <w:rFonts w:ascii="Calibri" w:eastAsia="Calibri" w:hAnsi="Calibri"/>
          <w:color w:val="000000" w:themeColor="text1"/>
          <w:sz w:val="20"/>
          <w:szCs w:val="20"/>
        </w:rPr>
        <w:t> | </w:t>
      </w:r>
      <w:r w:rsidRPr="00E56AC0">
        <w:rPr>
          <w:rFonts w:ascii="Calibri" w:eastAsia="Calibri" w:hAnsi="Calibri"/>
          <w:color w:val="000000" w:themeColor="text1"/>
          <w:sz w:val="20"/>
          <w:szCs w:val="20"/>
        </w:rPr>
        <w:t>Responsive Web Design | Cross-Browser Compatibility | Performance Optimization | State Management | RESTful API Integration | Frontend Architecture | UI/UX Design | Version Control (Git) | PostgreSQL Databases | PHP Development | Laravel Framework | Full-Stack Development | Agile and Scrum Methodologies | Testing and Debugging | Continuous Integration/Continuous Deployment (CI/CD) | Problem-Solving | Code Review and Best Practices | Collaboration with Cross-Functional Teams | Mentoring and Talent Development | Customer Experience Optimization | Documentation and Technical Writing</w:t>
      </w:r>
    </w:p>
    <w:p w14:paraId="6B070DE9" w14:textId="77777777" w:rsidR="00E56AC0" w:rsidRPr="0002332A" w:rsidRDefault="00E56AC0" w:rsidP="00306ED5">
      <w:pPr>
        <w:tabs>
          <w:tab w:val="left" w:pos="360"/>
          <w:tab w:val="left" w:pos="648"/>
          <w:tab w:val="left" w:pos="936"/>
          <w:tab w:val="center" w:pos="5544"/>
          <w:tab w:val="right" w:pos="10800"/>
        </w:tabs>
        <w:rPr>
          <w:rFonts w:ascii="Calibri" w:eastAsia="Calibri" w:hAnsi="Calibri"/>
          <w:color w:val="000000"/>
          <w:sz w:val="20"/>
        </w:rPr>
      </w:pPr>
    </w:p>
    <w:p w14:paraId="7F6E1768" w14:textId="679047C2" w:rsidR="00970810" w:rsidRPr="00157E18" w:rsidRDefault="000B4E69" w:rsidP="00723212">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b/>
          <w:color w:val="FFFFFF" w:themeColor="background1"/>
          <w:sz w:val="24"/>
          <w:szCs w:val="26"/>
        </w:rPr>
      </w:pPr>
      <w:r w:rsidRPr="00157E18">
        <w:rPr>
          <w:rFonts w:ascii="Calibri" w:eastAsia="Calibri" w:hAnsi="Calibri"/>
          <w:b/>
          <w:color w:val="FFFFFF" w:themeColor="background1"/>
          <w:sz w:val="24"/>
          <w:szCs w:val="26"/>
        </w:rPr>
        <w:t>PROFESSIONAL EXPERIENCE</w:t>
      </w:r>
    </w:p>
    <w:p w14:paraId="0CDB48E2" w14:textId="1745B68D" w:rsidR="00546FEC" w:rsidRPr="00A95CBF" w:rsidRDefault="00546FEC" w:rsidP="00546FEC">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color w:val="000000" w:themeColor="text1"/>
          <w:sz w:val="20"/>
          <w:szCs w:val="20"/>
        </w:rPr>
        <w:t>Lead frontend developer</w:t>
      </w:r>
    </w:p>
    <w:p w14:paraId="5387B4C8" w14:textId="5EE303E4" w:rsidR="00546FEC" w:rsidRPr="00A95CBF" w:rsidRDefault="00546FEC" w:rsidP="00546FEC">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b/>
          <w:bCs/>
          <w:color w:val="000000" w:themeColor="text1"/>
          <w:sz w:val="20"/>
          <w:szCs w:val="20"/>
        </w:rPr>
        <w:t>VZP ČR</w:t>
      </w:r>
      <w:r w:rsidRPr="39366A29">
        <w:rPr>
          <w:rFonts w:ascii="Calibri" w:eastAsia="Calibri" w:hAnsi="Calibri"/>
          <w:b/>
          <w:bCs/>
          <w:color w:val="000000" w:themeColor="text1"/>
          <w:sz w:val="20"/>
          <w:szCs w:val="20"/>
        </w:rPr>
        <w:t xml:space="preserve">, Prague, Czechia, </w:t>
      </w:r>
      <w:r>
        <w:rPr>
          <w:rFonts w:ascii="Calibri" w:eastAsia="Calibri" w:hAnsi="Calibri"/>
          <w:color w:val="000000" w:themeColor="text1"/>
          <w:sz w:val="20"/>
          <w:szCs w:val="20"/>
        </w:rPr>
        <w:t>0</w:t>
      </w:r>
      <w:r>
        <w:rPr>
          <w:rFonts w:ascii="Calibri" w:eastAsia="Calibri" w:hAnsi="Calibri"/>
          <w:color w:val="000000" w:themeColor="text1"/>
          <w:sz w:val="20"/>
          <w:szCs w:val="20"/>
        </w:rPr>
        <w:t>2</w:t>
      </w:r>
      <w:r w:rsidRPr="39366A29">
        <w:rPr>
          <w:rFonts w:ascii="Calibri" w:eastAsia="Calibri" w:hAnsi="Calibri"/>
          <w:color w:val="000000" w:themeColor="text1"/>
          <w:sz w:val="20"/>
          <w:szCs w:val="20"/>
        </w:rPr>
        <w:t>/202</w:t>
      </w:r>
      <w:r>
        <w:rPr>
          <w:rFonts w:ascii="Calibri" w:eastAsia="Calibri" w:hAnsi="Calibri"/>
          <w:color w:val="000000" w:themeColor="text1"/>
          <w:sz w:val="20"/>
          <w:szCs w:val="20"/>
        </w:rPr>
        <w:t>5 – present</w:t>
      </w:r>
    </w:p>
    <w:p w14:paraId="74E499BD" w14:textId="68F4A87B" w:rsidR="00546FEC" w:rsidRPr="00546FEC" w:rsidRDefault="00546FEC" w:rsidP="00546FEC">
      <w:pPr>
        <w:tabs>
          <w:tab w:val="left" w:pos="360"/>
          <w:tab w:val="left" w:pos="648"/>
          <w:tab w:val="left" w:pos="936"/>
          <w:tab w:val="center" w:pos="5544"/>
          <w:tab w:val="right" w:pos="10800"/>
        </w:tabs>
        <w:rPr>
          <w:rFonts w:ascii="Calibri" w:eastAsia="Calibri" w:hAnsi="Calibri"/>
          <w:color w:val="000000"/>
          <w:sz w:val="20"/>
        </w:rPr>
      </w:pPr>
      <w:r w:rsidRPr="00546FEC">
        <w:rPr>
          <w:rFonts w:ascii="Calibri" w:eastAsia="Calibri" w:hAnsi="Calibri"/>
          <w:color w:val="000000"/>
          <w:sz w:val="20"/>
        </w:rPr>
        <w:t>•</w:t>
      </w:r>
      <w:r w:rsidRPr="00546FEC">
        <w:rPr>
          <w:rFonts w:ascii="Calibri" w:eastAsia="Calibri" w:hAnsi="Calibri"/>
          <w:color w:val="000000"/>
          <w:sz w:val="20"/>
        </w:rPr>
        <w:tab/>
        <w:t>Leading a frontend development team in building a new internal information system for a major health insurance company.</w:t>
      </w:r>
    </w:p>
    <w:p w14:paraId="00EAF0C8" w14:textId="63A92F92" w:rsidR="00546FEC" w:rsidRPr="00546FEC" w:rsidRDefault="00546FEC" w:rsidP="00546FEC">
      <w:pPr>
        <w:tabs>
          <w:tab w:val="left" w:pos="360"/>
          <w:tab w:val="left" w:pos="648"/>
          <w:tab w:val="left" w:pos="936"/>
          <w:tab w:val="center" w:pos="5544"/>
          <w:tab w:val="right" w:pos="10800"/>
        </w:tabs>
        <w:rPr>
          <w:rFonts w:ascii="Calibri" w:eastAsia="Calibri" w:hAnsi="Calibri"/>
          <w:color w:val="000000"/>
          <w:sz w:val="20"/>
        </w:rPr>
      </w:pPr>
      <w:r w:rsidRPr="00546FEC">
        <w:rPr>
          <w:rFonts w:ascii="Calibri" w:eastAsia="Calibri" w:hAnsi="Calibri"/>
          <w:color w:val="000000"/>
          <w:sz w:val="20"/>
        </w:rPr>
        <w:t>•</w:t>
      </w:r>
      <w:r w:rsidRPr="00546FEC">
        <w:rPr>
          <w:rFonts w:ascii="Calibri" w:eastAsia="Calibri" w:hAnsi="Calibri"/>
          <w:color w:val="000000"/>
          <w:sz w:val="20"/>
        </w:rPr>
        <w:tab/>
        <w:t>Designing and implementing the frontend architecture using React</w:t>
      </w:r>
      <w:r>
        <w:rPr>
          <w:rFonts w:ascii="Calibri" w:eastAsia="Calibri" w:hAnsi="Calibri"/>
          <w:color w:val="000000"/>
          <w:sz w:val="20"/>
        </w:rPr>
        <w:t xml:space="preserve">, Next.js, </w:t>
      </w:r>
      <w:proofErr w:type="spellStart"/>
      <w:r>
        <w:rPr>
          <w:rFonts w:ascii="Calibri" w:eastAsia="Calibri" w:hAnsi="Calibri"/>
          <w:color w:val="000000"/>
          <w:sz w:val="20"/>
        </w:rPr>
        <w:t>Tanstack</w:t>
      </w:r>
      <w:proofErr w:type="spellEnd"/>
      <w:r w:rsidRPr="00546FEC">
        <w:rPr>
          <w:rFonts w:ascii="Calibri" w:eastAsia="Calibri" w:hAnsi="Calibri"/>
          <w:color w:val="000000"/>
          <w:sz w:val="20"/>
        </w:rPr>
        <w:t xml:space="preserve"> and modern web technologies.</w:t>
      </w:r>
    </w:p>
    <w:p w14:paraId="221784EA" w14:textId="6C92D538" w:rsidR="00546FEC" w:rsidRDefault="00546FEC" w:rsidP="00546FEC">
      <w:pPr>
        <w:tabs>
          <w:tab w:val="left" w:pos="360"/>
          <w:tab w:val="left" w:pos="648"/>
          <w:tab w:val="left" w:pos="936"/>
          <w:tab w:val="center" w:pos="5544"/>
          <w:tab w:val="right" w:pos="10800"/>
        </w:tabs>
        <w:rPr>
          <w:rFonts w:ascii="Calibri" w:eastAsia="Calibri" w:hAnsi="Calibri"/>
          <w:color w:val="000000"/>
          <w:sz w:val="20"/>
        </w:rPr>
      </w:pPr>
      <w:r w:rsidRPr="00546FEC">
        <w:rPr>
          <w:rFonts w:ascii="Calibri" w:eastAsia="Calibri" w:hAnsi="Calibri"/>
          <w:color w:val="000000"/>
          <w:sz w:val="20"/>
        </w:rPr>
        <w:t>•</w:t>
      </w:r>
      <w:r w:rsidRPr="00546FEC">
        <w:rPr>
          <w:rFonts w:ascii="Calibri" w:eastAsia="Calibri" w:hAnsi="Calibri"/>
          <w:color w:val="000000"/>
          <w:sz w:val="20"/>
        </w:rPr>
        <w:tab/>
        <w:t>Collaborating with backend teams, UX designers, and stakeholders to deliver an accessible, efficient, and maintainable solution.</w:t>
      </w:r>
      <w:r>
        <w:rPr>
          <w:rFonts w:ascii="Calibri" w:eastAsia="Calibri" w:hAnsi="Calibri"/>
          <w:color w:val="000000"/>
          <w:sz w:val="20"/>
        </w:rPr>
        <w:br/>
      </w:r>
    </w:p>
    <w:p w14:paraId="4EBF32BB" w14:textId="41FD1180" w:rsidR="00A95CBF" w:rsidRPr="00A95CBF" w:rsidRDefault="00ED53A1" w:rsidP="07B5B201">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color w:val="000000" w:themeColor="text1"/>
          <w:sz w:val="20"/>
          <w:szCs w:val="20"/>
        </w:rPr>
        <w:t>Senior frontend developer &amp; Head of front-end</w:t>
      </w:r>
    </w:p>
    <w:p w14:paraId="3FDC5969" w14:textId="397380E3" w:rsidR="00A95CBF" w:rsidRPr="00A95CBF" w:rsidRDefault="39366A29"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proofErr w:type="spellStart"/>
      <w:r w:rsidRPr="39366A29">
        <w:rPr>
          <w:rFonts w:ascii="Calibri" w:eastAsia="Calibri" w:hAnsi="Calibri"/>
          <w:b/>
          <w:bCs/>
          <w:color w:val="000000" w:themeColor="text1"/>
          <w:sz w:val="20"/>
          <w:szCs w:val="20"/>
        </w:rPr>
        <w:t>Akcenta</w:t>
      </w:r>
      <w:proofErr w:type="spellEnd"/>
      <w:r w:rsidRPr="39366A29">
        <w:rPr>
          <w:rFonts w:ascii="Calibri" w:eastAsia="Calibri" w:hAnsi="Calibri"/>
          <w:b/>
          <w:bCs/>
          <w:color w:val="000000" w:themeColor="text1"/>
          <w:sz w:val="20"/>
          <w:szCs w:val="20"/>
        </w:rPr>
        <w:t xml:space="preserve"> CZ, Prague, Czechia, </w:t>
      </w:r>
      <w:r w:rsidR="00ED53A1">
        <w:rPr>
          <w:rFonts w:ascii="Calibri" w:eastAsia="Calibri" w:hAnsi="Calibri"/>
          <w:color w:val="000000" w:themeColor="text1"/>
          <w:sz w:val="20"/>
          <w:szCs w:val="20"/>
        </w:rPr>
        <w:t>03</w:t>
      </w:r>
      <w:r w:rsidRPr="39366A29">
        <w:rPr>
          <w:rFonts w:ascii="Calibri" w:eastAsia="Calibri" w:hAnsi="Calibri"/>
          <w:color w:val="000000" w:themeColor="text1"/>
          <w:sz w:val="20"/>
          <w:szCs w:val="20"/>
        </w:rPr>
        <w:t>/202</w:t>
      </w:r>
      <w:r w:rsidR="00ED53A1">
        <w:rPr>
          <w:rFonts w:ascii="Calibri" w:eastAsia="Calibri" w:hAnsi="Calibri"/>
          <w:color w:val="000000" w:themeColor="text1"/>
          <w:sz w:val="20"/>
          <w:szCs w:val="20"/>
        </w:rPr>
        <w:t>3</w:t>
      </w:r>
      <w:r w:rsidRPr="39366A29">
        <w:rPr>
          <w:rFonts w:ascii="Calibri" w:eastAsia="Calibri" w:hAnsi="Calibri"/>
          <w:color w:val="000000" w:themeColor="text1"/>
          <w:sz w:val="20"/>
          <w:szCs w:val="20"/>
        </w:rPr>
        <w:t xml:space="preserve"> </w:t>
      </w:r>
      <w:r w:rsidR="00ED53A1">
        <w:rPr>
          <w:rFonts w:ascii="Calibri" w:eastAsia="Calibri" w:hAnsi="Calibri"/>
          <w:color w:val="000000" w:themeColor="text1"/>
          <w:sz w:val="20"/>
          <w:szCs w:val="20"/>
        </w:rPr>
        <w:t>–</w:t>
      </w:r>
      <w:r w:rsidRPr="39366A29">
        <w:rPr>
          <w:rFonts w:ascii="Calibri" w:eastAsia="Calibri" w:hAnsi="Calibri"/>
          <w:color w:val="000000" w:themeColor="text1"/>
          <w:sz w:val="20"/>
          <w:szCs w:val="20"/>
        </w:rPr>
        <w:t xml:space="preserve"> 1</w:t>
      </w:r>
      <w:r w:rsidR="00ED53A1">
        <w:rPr>
          <w:rFonts w:ascii="Calibri" w:eastAsia="Calibri" w:hAnsi="Calibri"/>
          <w:color w:val="000000" w:themeColor="text1"/>
          <w:sz w:val="20"/>
          <w:szCs w:val="20"/>
        </w:rPr>
        <w:t>2</w:t>
      </w:r>
      <w:r w:rsidRPr="39366A29">
        <w:rPr>
          <w:rFonts w:ascii="Calibri" w:eastAsia="Calibri" w:hAnsi="Calibri"/>
          <w:color w:val="000000" w:themeColor="text1"/>
          <w:sz w:val="20"/>
          <w:szCs w:val="20"/>
        </w:rPr>
        <w:t>/2024</w:t>
      </w:r>
    </w:p>
    <w:p w14:paraId="68E10BCC" w14:textId="5901A419"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Led the frontend team in complex digital projects focused on payment services and financial technologies.</w:t>
      </w:r>
    </w:p>
    <w:p w14:paraId="1C8E8447" w14:textId="63AC37F8"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Designed and implemented user-friendly solutions using modern JavaScript frameworks such as React, ensuring high performance and optimal user experience.</w:t>
      </w:r>
    </w:p>
    <w:p w14:paraId="2275523D" w14:textId="66996EA2"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Responsible for the architecture of frontend systems, ensuring scalability and long-term maintainability.</w:t>
      </w:r>
    </w:p>
    <w:p w14:paraId="2F5E24F1" w14:textId="07606670" w:rsidR="00C42CE3"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Actively collaborated with backend developers to integrate RESTful APIs and ensure seamless communication between frontend and backend.</w:t>
      </w:r>
    </w:p>
    <w:p w14:paraId="17A76B53" w14:textId="77777777" w:rsidR="00154CE0" w:rsidRPr="00154CE0" w:rsidRDefault="00154CE0" w:rsidP="00154CE0">
      <w:pPr>
        <w:tabs>
          <w:tab w:val="left" w:pos="360"/>
          <w:tab w:val="left" w:pos="648"/>
          <w:tab w:val="left" w:pos="936"/>
          <w:tab w:val="center" w:pos="5544"/>
          <w:tab w:val="right" w:pos="10800"/>
        </w:tabs>
        <w:rPr>
          <w:rFonts w:ascii="Calibri" w:eastAsia="Calibri" w:hAnsi="Calibri"/>
          <w:color w:val="000000"/>
          <w:sz w:val="20"/>
        </w:rPr>
      </w:pPr>
    </w:p>
    <w:p w14:paraId="7445EEB6" w14:textId="5EFED7BB" w:rsidR="00D15919" w:rsidRPr="00D15919" w:rsidRDefault="00154CE0"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External Lecturer</w:t>
      </w:r>
    </w:p>
    <w:p w14:paraId="39E39EF3" w14:textId="00586710" w:rsidR="00D15919" w:rsidRPr="00D15919" w:rsidRDefault="39366A29"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sidRPr="39366A29">
        <w:rPr>
          <w:rFonts w:ascii="Calibri" w:eastAsia="Calibri" w:hAnsi="Calibri"/>
          <w:b/>
          <w:bCs/>
          <w:color w:val="000000" w:themeColor="text1"/>
          <w:sz w:val="20"/>
          <w:szCs w:val="20"/>
        </w:rPr>
        <w:t>Uni</w:t>
      </w:r>
      <w:r w:rsidR="00154CE0">
        <w:rPr>
          <w:rFonts w:ascii="Calibri" w:eastAsia="Calibri" w:hAnsi="Calibri"/>
          <w:b/>
          <w:bCs/>
          <w:color w:val="000000" w:themeColor="text1"/>
          <w:sz w:val="20"/>
          <w:szCs w:val="20"/>
        </w:rPr>
        <w:t xml:space="preserve">versity of Pardubice – </w:t>
      </w:r>
      <w:r w:rsidR="00154CE0" w:rsidRPr="00154CE0">
        <w:rPr>
          <w:rFonts w:ascii="Calibri" w:eastAsia="Calibri" w:hAnsi="Calibri"/>
          <w:b/>
          <w:bCs/>
          <w:color w:val="000000" w:themeColor="text1"/>
          <w:sz w:val="20"/>
          <w:szCs w:val="20"/>
        </w:rPr>
        <w:t>F</w:t>
      </w:r>
      <w:r w:rsidR="00154CE0">
        <w:rPr>
          <w:rFonts w:ascii="Calibri" w:eastAsia="Calibri" w:hAnsi="Calibri"/>
          <w:b/>
          <w:bCs/>
          <w:color w:val="000000" w:themeColor="text1"/>
          <w:sz w:val="20"/>
          <w:szCs w:val="20"/>
        </w:rPr>
        <w:t>aculty</w:t>
      </w:r>
      <w:r w:rsidR="00154CE0" w:rsidRPr="00154CE0">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of</w:t>
      </w:r>
      <w:r w:rsidR="00154CE0" w:rsidRPr="00154CE0">
        <w:rPr>
          <w:rFonts w:ascii="Calibri" w:eastAsia="Calibri" w:hAnsi="Calibri"/>
          <w:b/>
          <w:bCs/>
          <w:color w:val="000000" w:themeColor="text1"/>
          <w:sz w:val="20"/>
          <w:szCs w:val="20"/>
        </w:rPr>
        <w:t xml:space="preserve"> E</w:t>
      </w:r>
      <w:r w:rsidR="00154CE0">
        <w:rPr>
          <w:rFonts w:ascii="Calibri" w:eastAsia="Calibri" w:hAnsi="Calibri"/>
          <w:b/>
          <w:bCs/>
          <w:color w:val="000000" w:themeColor="text1"/>
          <w:sz w:val="20"/>
          <w:szCs w:val="20"/>
        </w:rPr>
        <w:t>lectrical</w:t>
      </w:r>
      <w:r w:rsidR="00154CE0" w:rsidRPr="00154CE0">
        <w:rPr>
          <w:rFonts w:ascii="Calibri" w:eastAsia="Calibri" w:hAnsi="Calibri"/>
          <w:b/>
          <w:bCs/>
          <w:color w:val="000000" w:themeColor="text1"/>
          <w:sz w:val="20"/>
          <w:szCs w:val="20"/>
        </w:rPr>
        <w:t xml:space="preserve"> E</w:t>
      </w:r>
      <w:r w:rsidR="00154CE0">
        <w:rPr>
          <w:rFonts w:ascii="Calibri" w:eastAsia="Calibri" w:hAnsi="Calibri"/>
          <w:b/>
          <w:bCs/>
          <w:color w:val="000000" w:themeColor="text1"/>
          <w:sz w:val="20"/>
          <w:szCs w:val="20"/>
        </w:rPr>
        <w:t>ngineering</w:t>
      </w:r>
      <w:r w:rsidR="00154CE0" w:rsidRPr="00154CE0">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and</w:t>
      </w:r>
      <w:r w:rsidR="00154CE0" w:rsidRPr="00154CE0">
        <w:rPr>
          <w:rFonts w:ascii="Calibri" w:eastAsia="Calibri" w:hAnsi="Calibri"/>
          <w:b/>
          <w:bCs/>
          <w:color w:val="000000" w:themeColor="text1"/>
          <w:sz w:val="20"/>
          <w:szCs w:val="20"/>
        </w:rPr>
        <w:t xml:space="preserve"> I</w:t>
      </w:r>
      <w:r w:rsidR="00154CE0">
        <w:rPr>
          <w:rFonts w:ascii="Calibri" w:eastAsia="Calibri" w:hAnsi="Calibri"/>
          <w:b/>
          <w:bCs/>
          <w:color w:val="000000" w:themeColor="text1"/>
          <w:sz w:val="20"/>
          <w:szCs w:val="20"/>
        </w:rPr>
        <w:t>nformatics</w:t>
      </w:r>
      <w:r w:rsidRPr="39366A29">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Pardubice</w:t>
      </w:r>
      <w:r w:rsidRPr="39366A29">
        <w:rPr>
          <w:rFonts w:ascii="Calibri" w:eastAsia="Calibri" w:hAnsi="Calibri"/>
          <w:b/>
          <w:bCs/>
          <w:color w:val="000000" w:themeColor="text1"/>
          <w:sz w:val="20"/>
          <w:szCs w:val="20"/>
        </w:rPr>
        <w:t xml:space="preserve">, Czechia, </w:t>
      </w:r>
      <w:r w:rsidR="00154CE0">
        <w:rPr>
          <w:rFonts w:ascii="Calibri" w:eastAsia="Calibri" w:hAnsi="Calibri"/>
          <w:color w:val="000000" w:themeColor="text1"/>
          <w:sz w:val="20"/>
          <w:szCs w:val="20"/>
        </w:rPr>
        <w:t>02</w:t>
      </w:r>
      <w:r w:rsidRPr="39366A29">
        <w:rPr>
          <w:rFonts w:ascii="Calibri" w:eastAsia="Calibri" w:hAnsi="Calibri"/>
          <w:color w:val="000000" w:themeColor="text1"/>
          <w:sz w:val="20"/>
          <w:szCs w:val="20"/>
        </w:rPr>
        <w:t>/20</w:t>
      </w:r>
      <w:r w:rsidR="00154CE0">
        <w:rPr>
          <w:rFonts w:ascii="Calibri" w:eastAsia="Calibri" w:hAnsi="Calibri"/>
          <w:color w:val="000000" w:themeColor="text1"/>
          <w:sz w:val="20"/>
          <w:szCs w:val="20"/>
        </w:rPr>
        <w:t>23</w:t>
      </w:r>
      <w:r w:rsidRPr="39366A29">
        <w:rPr>
          <w:rFonts w:ascii="Calibri" w:eastAsia="Calibri" w:hAnsi="Calibri"/>
          <w:color w:val="000000" w:themeColor="text1"/>
          <w:sz w:val="20"/>
          <w:szCs w:val="20"/>
        </w:rPr>
        <w:t xml:space="preserve"> </w:t>
      </w:r>
      <w:r w:rsidR="00154CE0">
        <w:rPr>
          <w:rFonts w:ascii="Calibri" w:eastAsia="Calibri" w:hAnsi="Calibri"/>
          <w:color w:val="000000" w:themeColor="text1"/>
          <w:sz w:val="20"/>
          <w:szCs w:val="20"/>
        </w:rPr>
        <w:t>–</w:t>
      </w:r>
      <w:r w:rsidRPr="39366A29">
        <w:rPr>
          <w:rFonts w:ascii="Calibri" w:eastAsia="Calibri" w:hAnsi="Calibri"/>
          <w:color w:val="000000" w:themeColor="text1"/>
          <w:sz w:val="20"/>
          <w:szCs w:val="20"/>
        </w:rPr>
        <w:t xml:space="preserve"> </w:t>
      </w:r>
      <w:r w:rsidR="00154CE0">
        <w:rPr>
          <w:rFonts w:ascii="Calibri" w:eastAsia="Calibri" w:hAnsi="Calibri"/>
          <w:color w:val="000000" w:themeColor="text1"/>
          <w:sz w:val="20"/>
          <w:szCs w:val="20"/>
        </w:rPr>
        <w:t>09</w:t>
      </w:r>
      <w:r w:rsidRPr="39366A29">
        <w:rPr>
          <w:rFonts w:ascii="Calibri" w:eastAsia="Calibri" w:hAnsi="Calibri"/>
          <w:color w:val="000000" w:themeColor="text1"/>
          <w:sz w:val="20"/>
          <w:szCs w:val="20"/>
        </w:rPr>
        <w:t>/202</w:t>
      </w:r>
      <w:r w:rsidR="00154CE0">
        <w:rPr>
          <w:rFonts w:ascii="Calibri" w:eastAsia="Calibri" w:hAnsi="Calibri"/>
          <w:color w:val="000000" w:themeColor="text1"/>
          <w:sz w:val="20"/>
          <w:szCs w:val="20"/>
        </w:rPr>
        <w:t>4</w:t>
      </w:r>
    </w:p>
    <w:p w14:paraId="2C0D74A4"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Led programming lab sessions focused on C and C#, guiding students through hands-on exercises and real-world coding challenges.</w:t>
      </w:r>
    </w:p>
    <w:p w14:paraId="1B40795E"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Taught fundamental programming concepts, including algorithms, data structures, and object-oriented programming (OOP) principles.</w:t>
      </w:r>
    </w:p>
    <w:p w14:paraId="137CD10F"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Provided students with individualized feedback, helping them improve coding skills and problem-solving abilities.</w:t>
      </w:r>
    </w:p>
    <w:p w14:paraId="212E6B4D" w14:textId="366CF1FC" w:rsidR="004546EE"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Created and maintained course materials, including lab assignments, project guidelines, and instructional resources.</w:t>
      </w:r>
    </w:p>
    <w:p w14:paraId="0C62E58D" w14:textId="5F05A1F9" w:rsidR="0019415E" w:rsidRDefault="0019415E"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9415E">
        <w:rPr>
          <w:rFonts w:ascii="Calibri" w:eastAsia="Calibri" w:hAnsi="Calibri"/>
          <w:color w:val="000000"/>
          <w:sz w:val="20"/>
          <w:lang w:val="en-GB"/>
        </w:rPr>
        <w:t>Assisted students in debugging code and troubleshooting issues during lab sessions, ensuring a practical understanding of key concepts.</w:t>
      </w:r>
    </w:p>
    <w:p w14:paraId="7EBAE7BC" w14:textId="77777777" w:rsidR="00154CE0" w:rsidRPr="00154CE0" w:rsidRDefault="00154CE0" w:rsidP="00154CE0">
      <w:pPr>
        <w:tabs>
          <w:tab w:val="left" w:pos="360"/>
          <w:tab w:val="left" w:pos="648"/>
          <w:tab w:val="left" w:pos="936"/>
          <w:tab w:val="center" w:pos="5544"/>
          <w:tab w:val="right" w:pos="10800"/>
        </w:tabs>
        <w:jc w:val="both"/>
        <w:rPr>
          <w:rFonts w:ascii="Calibri" w:eastAsia="Calibri" w:hAnsi="Calibri"/>
          <w:color w:val="000000"/>
          <w:sz w:val="20"/>
        </w:rPr>
      </w:pPr>
    </w:p>
    <w:p w14:paraId="2DCA6578" w14:textId="390FA7B2" w:rsidR="00E126A3" w:rsidRPr="00E126A3" w:rsidRDefault="00572FEF"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Software Developer</w:t>
      </w:r>
    </w:p>
    <w:p w14:paraId="48A382B0" w14:textId="0F0A4E3B" w:rsidR="00E126A3" w:rsidRPr="00E126A3" w:rsidRDefault="00572FEF"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b/>
          <w:bCs/>
          <w:color w:val="000000" w:themeColor="text1"/>
          <w:sz w:val="20"/>
          <w:szCs w:val="20"/>
        </w:rPr>
        <w:t>KENDAXA Group</w:t>
      </w:r>
      <w:r w:rsidR="39366A29" w:rsidRPr="39366A29">
        <w:rPr>
          <w:rFonts w:ascii="Calibri" w:eastAsia="Calibri" w:hAnsi="Calibri"/>
          <w:b/>
          <w:bCs/>
          <w:color w:val="000000" w:themeColor="text1"/>
          <w:sz w:val="20"/>
          <w:szCs w:val="20"/>
        </w:rPr>
        <w:t xml:space="preserve">, Prague, Czechia, </w:t>
      </w:r>
      <w:r>
        <w:rPr>
          <w:rFonts w:ascii="Calibri" w:eastAsia="Calibri" w:hAnsi="Calibri"/>
          <w:color w:val="000000" w:themeColor="text1"/>
          <w:sz w:val="20"/>
          <w:szCs w:val="20"/>
        </w:rPr>
        <w:t>10</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12/20</w:t>
      </w:r>
      <w:r>
        <w:rPr>
          <w:rFonts w:ascii="Calibri" w:eastAsia="Calibri" w:hAnsi="Calibri"/>
          <w:color w:val="000000" w:themeColor="text1"/>
          <w:sz w:val="20"/>
          <w:szCs w:val="20"/>
        </w:rPr>
        <w:t>21</w:t>
      </w:r>
    </w:p>
    <w:p w14:paraId="0699440C"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Developed and maintained frontend applications using Angular and React for employee management and shift scheduling software, tailored for European clients.</w:t>
      </w:r>
    </w:p>
    <w:p w14:paraId="40D4309D"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Worked on a document management system for handling scanned insurance contracts, ensuring smooth user interactions and efficient data processing.</w:t>
      </w:r>
    </w:p>
    <w:p w14:paraId="2759CFFA"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lastRenderedPageBreak/>
        <w:t>Collaborated closely with backend developers to integrate RESTful APIs and ensure seamless communication between frontend and backend services.</w:t>
      </w:r>
    </w:p>
    <w:p w14:paraId="139AE637" w14:textId="3B8C7499" w:rsidR="07B5B201"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Optimized frontend performance, enhancing load times and responsiveness for complex data-driven interfaces.</w:t>
      </w:r>
    </w:p>
    <w:p w14:paraId="75278C6A"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Designed and implemented responsive user interfaces, ensuring cross-browser compatibility and a consistent user experience across devices.</w:t>
      </w:r>
    </w:p>
    <w:p w14:paraId="50E05E8E" w14:textId="3A6941EF" w:rsidR="39366A29" w:rsidRPr="0019415E" w:rsidRDefault="00572FEF" w:rsidP="39366A29">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Participated in regular code reviews and applied best practices to improve code quality, maintainability, and scalability.</w:t>
      </w:r>
    </w:p>
    <w:p w14:paraId="05410813" w14:textId="398380C6" w:rsidR="39366A29" w:rsidRDefault="39366A29" w:rsidP="39366A29">
      <w:pPr>
        <w:tabs>
          <w:tab w:val="left" w:pos="360"/>
          <w:tab w:val="left" w:pos="648"/>
          <w:tab w:val="left" w:pos="936"/>
          <w:tab w:val="center" w:pos="5544"/>
          <w:tab w:val="right" w:pos="10800"/>
        </w:tabs>
        <w:jc w:val="both"/>
        <w:rPr>
          <w:rFonts w:ascii="Calibri" w:eastAsia="Calibri" w:hAnsi="Calibri"/>
          <w:color w:val="000000" w:themeColor="text1"/>
          <w:sz w:val="20"/>
          <w:szCs w:val="20"/>
        </w:rPr>
      </w:pPr>
    </w:p>
    <w:p w14:paraId="2E4BC81E" w14:textId="2BD4A06D" w:rsidR="07B5B201" w:rsidRDefault="00572FEF" w:rsidP="07B5B201">
      <w:pPr>
        <w:shd w:val="clear" w:color="auto" w:fill="D9E2F3" w:themeFill="accent1" w:themeFillTint="33"/>
        <w:tabs>
          <w:tab w:val="left" w:pos="360"/>
          <w:tab w:val="left" w:pos="648"/>
          <w:tab w:val="left" w:pos="936"/>
          <w:tab w:val="center" w:pos="5544"/>
          <w:tab w:val="right" w:pos="10800"/>
        </w:tabs>
        <w:spacing w:line="259" w:lineRule="auto"/>
        <w:jc w:val="both"/>
        <w:rPr>
          <w:rFonts w:ascii="Calibri" w:eastAsia="Calibri" w:hAnsi="Calibri"/>
          <w:color w:val="000000" w:themeColor="text1"/>
          <w:sz w:val="20"/>
          <w:szCs w:val="20"/>
        </w:rPr>
      </w:pPr>
      <w:r>
        <w:rPr>
          <w:rFonts w:ascii="Calibri" w:eastAsia="Calibri" w:hAnsi="Calibri"/>
          <w:color w:val="000000" w:themeColor="text1"/>
          <w:sz w:val="20"/>
          <w:szCs w:val="20"/>
        </w:rPr>
        <w:t>Web Developer &amp; Lead Developer</w:t>
      </w:r>
    </w:p>
    <w:p w14:paraId="219F0EC0" w14:textId="37746772" w:rsidR="002C2AD6" w:rsidRPr="002C2AD6" w:rsidRDefault="00572FEF" w:rsidP="07B5B201">
      <w:pPr>
        <w:tabs>
          <w:tab w:val="left" w:pos="360"/>
          <w:tab w:val="left" w:pos="648"/>
          <w:tab w:val="left" w:pos="936"/>
          <w:tab w:val="center" w:pos="5544"/>
          <w:tab w:val="right" w:pos="10800"/>
        </w:tabs>
        <w:jc w:val="both"/>
        <w:rPr>
          <w:rFonts w:ascii="Calibri" w:eastAsia="Calibri" w:hAnsi="Calibri"/>
          <w:color w:val="000000"/>
          <w:sz w:val="20"/>
          <w:szCs w:val="20"/>
        </w:rPr>
      </w:pPr>
      <w:proofErr w:type="spellStart"/>
      <w:r w:rsidRPr="00572FEF">
        <w:rPr>
          <w:rFonts w:ascii="Calibri" w:eastAsia="Calibri" w:hAnsi="Calibri"/>
          <w:b/>
          <w:bCs/>
          <w:color w:val="000000" w:themeColor="text1"/>
          <w:sz w:val="20"/>
          <w:szCs w:val="20"/>
        </w:rPr>
        <w:t>HyperMedia</w:t>
      </w:r>
      <w:proofErr w:type="spellEnd"/>
      <w:r w:rsidRPr="00572FEF">
        <w:rPr>
          <w:rFonts w:ascii="Calibri" w:eastAsia="Calibri" w:hAnsi="Calibri"/>
          <w:b/>
          <w:bCs/>
          <w:color w:val="000000" w:themeColor="text1"/>
          <w:sz w:val="20"/>
          <w:szCs w:val="20"/>
        </w:rPr>
        <w:t xml:space="preserve"> </w:t>
      </w:r>
      <w:proofErr w:type="spellStart"/>
      <w:r w:rsidRPr="00572FEF">
        <w:rPr>
          <w:rFonts w:ascii="Calibri" w:eastAsia="Calibri" w:hAnsi="Calibri"/>
          <w:b/>
          <w:bCs/>
          <w:color w:val="000000" w:themeColor="text1"/>
          <w:sz w:val="20"/>
          <w:szCs w:val="20"/>
        </w:rPr>
        <w:t>a.s</w:t>
      </w:r>
      <w:proofErr w:type="spellEnd"/>
      <w:r w:rsidR="39366A29" w:rsidRPr="00572FEF">
        <w:rPr>
          <w:rFonts w:ascii="Calibri" w:eastAsia="Calibri" w:hAnsi="Calibri"/>
          <w:b/>
          <w:bCs/>
          <w:color w:val="000000" w:themeColor="text1"/>
          <w:sz w:val="20"/>
          <w:szCs w:val="20"/>
        </w:rPr>
        <w:t>,</w:t>
      </w:r>
      <w:r w:rsidRPr="00572FEF">
        <w:rPr>
          <w:rFonts w:ascii="Calibri" w:eastAsia="Calibri" w:hAnsi="Calibri"/>
          <w:b/>
          <w:bCs/>
          <w:color w:val="000000" w:themeColor="text1"/>
          <w:sz w:val="20"/>
          <w:szCs w:val="20"/>
        </w:rPr>
        <w:t xml:space="preserve"> Prague,</w:t>
      </w:r>
      <w:r w:rsidR="39366A29" w:rsidRPr="00572FEF">
        <w:rPr>
          <w:rFonts w:ascii="Calibri" w:eastAsia="Calibri" w:hAnsi="Calibri"/>
          <w:b/>
          <w:bCs/>
          <w:color w:val="000000" w:themeColor="text1"/>
          <w:sz w:val="20"/>
          <w:szCs w:val="20"/>
        </w:rPr>
        <w:t xml:space="preserve"> Czechia</w:t>
      </w:r>
      <w:r w:rsidR="39366A29" w:rsidRPr="39366A29">
        <w:rPr>
          <w:rFonts w:ascii="Calibri" w:eastAsia="Calibri" w:hAnsi="Calibri"/>
          <w:color w:val="000000" w:themeColor="text1"/>
          <w:sz w:val="20"/>
          <w:szCs w:val="20"/>
        </w:rPr>
        <w:t>, 01/201</w:t>
      </w:r>
      <w:r>
        <w:rPr>
          <w:rFonts w:ascii="Calibri" w:eastAsia="Calibri" w:hAnsi="Calibri"/>
          <w:color w:val="000000" w:themeColor="text1"/>
          <w:sz w:val="20"/>
          <w:szCs w:val="20"/>
        </w:rPr>
        <w:t>5</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1</w:t>
      </w:r>
      <w:r>
        <w:rPr>
          <w:rFonts w:ascii="Calibri" w:eastAsia="Calibri" w:hAnsi="Calibri"/>
          <w:color w:val="000000" w:themeColor="text1"/>
          <w:sz w:val="20"/>
          <w:szCs w:val="20"/>
        </w:rPr>
        <w:t>0</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p>
    <w:p w14:paraId="0AB25BF9" w14:textId="77777777" w:rsidR="00B433B8" w:rsidRPr="00B433B8" w:rsidRDefault="00B433B8" w:rsidP="00B433B8">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B433B8">
        <w:rPr>
          <w:rFonts w:ascii="Calibri" w:eastAsia="Calibri" w:hAnsi="Calibri"/>
          <w:color w:val="000000" w:themeColor="text1"/>
          <w:sz w:val="20"/>
          <w:szCs w:val="20"/>
        </w:rPr>
        <w:t>Led the development and maintenance of high-traffic classified ad web portals, among the top-visited websites in the Czech Republic.</w:t>
      </w:r>
    </w:p>
    <w:p w14:paraId="777F0F12" w14:textId="77777777" w:rsidR="00B433B8" w:rsidRPr="00B433B8" w:rsidRDefault="00B433B8" w:rsidP="00B433B8">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B433B8">
        <w:rPr>
          <w:rFonts w:ascii="Calibri" w:eastAsia="Calibri" w:hAnsi="Calibri"/>
          <w:color w:val="000000" w:themeColor="text1"/>
          <w:sz w:val="20"/>
          <w:szCs w:val="20"/>
        </w:rPr>
        <w:t>Collaborated with cross-functional teams to design, build, and scale robust, user-friendly platforms that handled millions of daily visitors.</w:t>
      </w:r>
    </w:p>
    <w:p w14:paraId="1F275041" w14:textId="4EF58855" w:rsidR="00207252" w:rsidRPr="00D44DE7" w:rsidRDefault="00B433B8" w:rsidP="00D44DE7">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sz w:val="20"/>
        </w:rPr>
      </w:pPr>
      <w:r w:rsidRPr="00B433B8">
        <w:rPr>
          <w:rFonts w:ascii="Calibri" w:eastAsia="Calibri" w:hAnsi="Calibri"/>
          <w:color w:val="000000" w:themeColor="text1"/>
          <w:sz w:val="20"/>
          <w:szCs w:val="20"/>
        </w:rPr>
        <w:t>Designed and implemented key frontend features using modern web technologies, optimizing performance and user experience for diverse device types.</w:t>
      </w:r>
    </w:p>
    <w:p w14:paraId="10DA9340" w14:textId="77777777" w:rsidR="00D44DE7" w:rsidRDefault="00D44DE7" w:rsidP="00D44DE7">
      <w:pPr>
        <w:tabs>
          <w:tab w:val="left" w:pos="360"/>
          <w:tab w:val="left" w:pos="648"/>
          <w:tab w:val="left" w:pos="936"/>
          <w:tab w:val="center" w:pos="5544"/>
          <w:tab w:val="right" w:pos="10800"/>
        </w:tabs>
        <w:jc w:val="both"/>
        <w:rPr>
          <w:rFonts w:ascii="Calibri" w:eastAsia="Calibri" w:hAnsi="Calibri"/>
          <w:color w:val="000000"/>
          <w:sz w:val="20"/>
        </w:rPr>
      </w:pPr>
    </w:p>
    <w:p w14:paraId="39DECE73" w14:textId="77777777" w:rsidR="00D44DE7" w:rsidRPr="00D44DE7" w:rsidRDefault="00D44DE7" w:rsidP="00D44DE7">
      <w:pPr>
        <w:tabs>
          <w:tab w:val="left" w:pos="360"/>
          <w:tab w:val="left" w:pos="648"/>
          <w:tab w:val="left" w:pos="936"/>
          <w:tab w:val="center" w:pos="5544"/>
          <w:tab w:val="right" w:pos="10800"/>
        </w:tabs>
        <w:jc w:val="both"/>
        <w:rPr>
          <w:rFonts w:ascii="Calibri" w:eastAsia="Calibri" w:hAnsi="Calibri"/>
          <w:color w:val="000000"/>
          <w:sz w:val="20"/>
        </w:rPr>
      </w:pPr>
    </w:p>
    <w:p w14:paraId="491794E6" w14:textId="1FC8EF02" w:rsidR="00207252" w:rsidRPr="00913FD2" w:rsidRDefault="00913FD2" w:rsidP="00207252">
      <w:pPr>
        <w:tabs>
          <w:tab w:val="left" w:pos="360"/>
          <w:tab w:val="left" w:pos="648"/>
          <w:tab w:val="left" w:pos="936"/>
          <w:tab w:val="center" w:pos="5544"/>
          <w:tab w:val="right" w:pos="10800"/>
        </w:tabs>
        <w:rPr>
          <w:rFonts w:ascii="Calibri" w:eastAsia="Calibri" w:hAnsi="Calibri"/>
          <w:b/>
          <w:color w:val="0070C0"/>
          <w:sz w:val="20"/>
          <w:u w:val="single"/>
        </w:rPr>
      </w:pPr>
      <w:r w:rsidRPr="00913FD2">
        <w:rPr>
          <w:rFonts w:ascii="Calibri" w:eastAsia="Calibri" w:hAnsi="Calibri"/>
          <w:b/>
          <w:color w:val="0070C0"/>
          <w:sz w:val="20"/>
          <w:u w:val="single"/>
        </w:rPr>
        <w:t>Prior Experience:</w:t>
      </w:r>
    </w:p>
    <w:p w14:paraId="7A85EE53" w14:textId="423EE80F" w:rsidR="00913FD2" w:rsidRDefault="00913FD2" w:rsidP="00207252">
      <w:pPr>
        <w:tabs>
          <w:tab w:val="left" w:pos="360"/>
          <w:tab w:val="left" w:pos="648"/>
          <w:tab w:val="left" w:pos="936"/>
          <w:tab w:val="center" w:pos="5544"/>
          <w:tab w:val="right" w:pos="10800"/>
        </w:tabs>
        <w:rPr>
          <w:rFonts w:ascii="Calibri" w:eastAsia="Calibri" w:hAnsi="Calibri"/>
          <w:color w:val="000000"/>
          <w:sz w:val="20"/>
        </w:rPr>
      </w:pPr>
    </w:p>
    <w:p w14:paraId="23615EA9" w14:textId="16B546B3" w:rsidR="00913FD2" w:rsidRPr="00913FD2" w:rsidRDefault="00D44DE7"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Teacher &amp; Researcher</w:t>
      </w:r>
    </w:p>
    <w:p w14:paraId="2E6EB1A1" w14:textId="77777777" w:rsidR="00D44DE7" w:rsidRDefault="00D44DE7"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Pr>
          <w:rFonts w:ascii="Calibri" w:eastAsia="Calibri" w:hAnsi="Calibri"/>
          <w:color w:val="000000" w:themeColor="text1"/>
          <w:sz w:val="20"/>
          <w:szCs w:val="20"/>
        </w:rPr>
        <w:t>University of Pardubice</w:t>
      </w:r>
      <w:r w:rsidR="39366A29" w:rsidRPr="39366A29">
        <w:rPr>
          <w:rFonts w:ascii="Calibri" w:eastAsia="Calibri" w:hAnsi="Calibri"/>
          <w:color w:val="000000" w:themeColor="text1"/>
          <w:sz w:val="20"/>
          <w:szCs w:val="20"/>
        </w:rPr>
        <w:t>, 0</w:t>
      </w:r>
      <w:r>
        <w:rPr>
          <w:rFonts w:ascii="Calibri" w:eastAsia="Calibri" w:hAnsi="Calibri"/>
          <w:color w:val="000000" w:themeColor="text1"/>
          <w:sz w:val="20"/>
          <w:szCs w:val="20"/>
        </w:rPr>
        <w:t>4</w:t>
      </w:r>
      <w:r w:rsidR="39366A29" w:rsidRPr="39366A29">
        <w:rPr>
          <w:rFonts w:ascii="Calibri" w:eastAsia="Calibri" w:hAnsi="Calibri"/>
          <w:color w:val="000000" w:themeColor="text1"/>
          <w:sz w:val="20"/>
          <w:szCs w:val="20"/>
        </w:rPr>
        <w:t>/20</w:t>
      </w:r>
      <w:r>
        <w:rPr>
          <w:rFonts w:ascii="Calibri" w:eastAsia="Calibri" w:hAnsi="Calibri"/>
          <w:color w:val="000000" w:themeColor="text1"/>
          <w:sz w:val="20"/>
          <w:szCs w:val="20"/>
        </w:rPr>
        <w:t>12</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09</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p>
    <w:p w14:paraId="6C3090D9" w14:textId="20E28E02" w:rsidR="00913FD2" w:rsidRPr="00913FD2" w:rsidRDefault="00913FD2" w:rsidP="07B5B201">
      <w:pPr>
        <w:tabs>
          <w:tab w:val="left" w:pos="360"/>
          <w:tab w:val="left" w:pos="648"/>
          <w:tab w:val="left" w:pos="936"/>
          <w:tab w:val="center" w:pos="5544"/>
          <w:tab w:val="right" w:pos="10800"/>
        </w:tabs>
        <w:rPr>
          <w:rFonts w:ascii="Calibri" w:eastAsia="Calibri" w:hAnsi="Calibri"/>
          <w:color w:val="000000"/>
          <w:sz w:val="20"/>
          <w:szCs w:val="20"/>
        </w:rPr>
      </w:pPr>
      <w:r>
        <w:tab/>
      </w:r>
      <w:r>
        <w:tab/>
      </w:r>
    </w:p>
    <w:p w14:paraId="10BB7EEF" w14:textId="236B5689" w:rsidR="07B5B201" w:rsidRDefault="07B5B201" w:rsidP="07B5B201">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sidRPr="07B5B201">
        <w:rPr>
          <w:rFonts w:ascii="Calibri" w:eastAsia="Calibri" w:hAnsi="Calibri"/>
          <w:color w:val="000000" w:themeColor="text1"/>
          <w:sz w:val="20"/>
          <w:szCs w:val="20"/>
        </w:rPr>
        <w:t>Full</w:t>
      </w:r>
      <w:r w:rsidR="000F387C">
        <w:rPr>
          <w:rFonts w:ascii="Calibri" w:eastAsia="Calibri" w:hAnsi="Calibri"/>
          <w:color w:val="000000" w:themeColor="text1"/>
          <w:sz w:val="20"/>
          <w:szCs w:val="20"/>
        </w:rPr>
        <w:t>-</w:t>
      </w:r>
      <w:r w:rsidRPr="07B5B201">
        <w:rPr>
          <w:rFonts w:ascii="Calibri" w:eastAsia="Calibri" w:hAnsi="Calibri"/>
          <w:color w:val="000000" w:themeColor="text1"/>
          <w:sz w:val="20"/>
          <w:szCs w:val="20"/>
        </w:rPr>
        <w:t xml:space="preserve">stack </w:t>
      </w:r>
      <w:r w:rsidR="00D44DE7">
        <w:rPr>
          <w:rFonts w:ascii="Calibri" w:eastAsia="Calibri" w:hAnsi="Calibri"/>
          <w:color w:val="000000" w:themeColor="text1"/>
          <w:sz w:val="20"/>
          <w:szCs w:val="20"/>
        </w:rPr>
        <w:t>web developer</w:t>
      </w:r>
    </w:p>
    <w:p w14:paraId="64FA3FF9" w14:textId="319EE297" w:rsidR="07B5B201" w:rsidRDefault="39366A29"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sidRPr="39366A29">
        <w:rPr>
          <w:rFonts w:ascii="Calibri" w:eastAsia="Calibri" w:hAnsi="Calibri"/>
          <w:color w:val="000000" w:themeColor="text1"/>
          <w:sz w:val="20"/>
          <w:szCs w:val="20"/>
        </w:rPr>
        <w:t>Freelancer</w:t>
      </w:r>
      <w:r w:rsidRPr="39366A29">
        <w:rPr>
          <w:rFonts w:ascii="Calibri" w:eastAsia="Calibri" w:hAnsi="Calibri" w:cs="Calibri"/>
          <w:color w:val="000000" w:themeColor="text1"/>
          <w:sz w:val="19"/>
          <w:szCs w:val="19"/>
        </w:rPr>
        <w:t xml:space="preserve">, </w:t>
      </w:r>
      <w:r w:rsidR="00D44DE7">
        <w:rPr>
          <w:rFonts w:ascii="Calibri" w:eastAsia="Calibri" w:hAnsi="Calibri" w:cs="Calibri"/>
          <w:color w:val="000000" w:themeColor="text1"/>
          <w:sz w:val="19"/>
          <w:szCs w:val="19"/>
        </w:rPr>
        <w:t>2009 – present</w:t>
      </w:r>
    </w:p>
    <w:p w14:paraId="5965977E" w14:textId="49185291" w:rsidR="002C2AD6" w:rsidRPr="005768B8" w:rsidRDefault="002C2AD6" w:rsidP="002C2AD6">
      <w:pPr>
        <w:tabs>
          <w:tab w:val="left" w:pos="360"/>
          <w:tab w:val="left" w:pos="648"/>
          <w:tab w:val="left" w:pos="936"/>
          <w:tab w:val="center" w:pos="5544"/>
          <w:tab w:val="right" w:pos="10800"/>
        </w:tabs>
        <w:rPr>
          <w:rFonts w:ascii="Calibri" w:eastAsia="Calibri" w:hAnsi="Calibri"/>
          <w:color w:val="000000"/>
          <w:sz w:val="20"/>
        </w:rPr>
      </w:pPr>
    </w:p>
    <w:p w14:paraId="49540A67" w14:textId="7CCD1456" w:rsidR="009B5E93" w:rsidRPr="001B5A3F" w:rsidRDefault="00200C2A" w:rsidP="00723212">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color w:val="FFFFFF" w:themeColor="background1"/>
          <w:sz w:val="24"/>
          <w:szCs w:val="26"/>
        </w:rPr>
      </w:pPr>
      <w:r w:rsidRPr="001B5A3F">
        <w:rPr>
          <w:rFonts w:ascii="Calibri" w:eastAsia="Calibri" w:hAnsi="Calibri"/>
          <w:b/>
          <w:color w:val="FFFFFF" w:themeColor="background1"/>
          <w:sz w:val="24"/>
          <w:szCs w:val="26"/>
        </w:rPr>
        <w:t>EDUCATION</w:t>
      </w:r>
      <w:r w:rsidR="000C130D" w:rsidRPr="001B5A3F">
        <w:rPr>
          <w:rFonts w:ascii="Calibri" w:eastAsia="Calibri" w:hAnsi="Calibri"/>
          <w:b/>
          <w:color w:val="FFFFFF" w:themeColor="background1"/>
          <w:sz w:val="24"/>
          <w:szCs w:val="26"/>
        </w:rPr>
        <w:t xml:space="preserve"> &amp; </w:t>
      </w:r>
      <w:r w:rsidR="00C11E80">
        <w:rPr>
          <w:rFonts w:ascii="Calibri" w:eastAsia="Calibri" w:hAnsi="Calibri"/>
          <w:b/>
          <w:color w:val="FFFFFF" w:themeColor="background1"/>
          <w:sz w:val="24"/>
          <w:szCs w:val="26"/>
        </w:rPr>
        <w:t>CERTIFICATION</w:t>
      </w:r>
    </w:p>
    <w:p w14:paraId="381FF872" w14:textId="77777777" w:rsidR="009B5E93" w:rsidRPr="007B25F2" w:rsidRDefault="009B5E93" w:rsidP="00CC4C1D">
      <w:pPr>
        <w:tabs>
          <w:tab w:val="left" w:pos="360"/>
          <w:tab w:val="left" w:pos="648"/>
          <w:tab w:val="left" w:pos="936"/>
          <w:tab w:val="center" w:pos="5544"/>
          <w:tab w:val="right" w:pos="10800"/>
        </w:tabs>
        <w:rPr>
          <w:rFonts w:ascii="Calibri" w:eastAsia="Calibri" w:hAnsi="Calibri"/>
          <w:color w:val="000000"/>
          <w:sz w:val="16"/>
        </w:rPr>
      </w:pPr>
    </w:p>
    <w:p w14:paraId="7162506A" w14:textId="2E67202E" w:rsidR="00775CE5"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Pr>
          <w:rFonts w:ascii="Calibri" w:eastAsia="Calibri" w:hAnsi="Calibri"/>
          <w:color w:val="000000" w:themeColor="text1"/>
          <w:sz w:val="20"/>
          <w:szCs w:val="20"/>
        </w:rPr>
        <w:t>UNIVERSITY OF PARDUBICE,</w:t>
      </w:r>
      <w:r>
        <w:rPr>
          <w:rFonts w:ascii="Calibri" w:eastAsia="Calibri" w:hAnsi="Calibri"/>
          <w:color w:val="000000" w:themeColor="text1"/>
          <w:sz w:val="20"/>
          <w:szCs w:val="20"/>
        </w:rPr>
        <w:br/>
      </w:r>
      <w:r w:rsidRPr="008E39E6">
        <w:rPr>
          <w:rFonts w:ascii="Calibri" w:eastAsia="Calibri" w:hAnsi="Calibri"/>
          <w:color w:val="000000" w:themeColor="text1"/>
          <w:sz w:val="20"/>
          <w:szCs w:val="20"/>
        </w:rPr>
        <w:t>FACULTY OF ELECTRICAL ENGINEERING AND INFORMATICS</w:t>
      </w:r>
      <w:r w:rsidR="39366A29" w:rsidRPr="39366A29">
        <w:rPr>
          <w:rFonts w:ascii="Calibri" w:eastAsia="Calibri" w:hAnsi="Calibri"/>
          <w:color w:val="000000" w:themeColor="text1"/>
          <w:sz w:val="20"/>
          <w:szCs w:val="20"/>
        </w:rPr>
        <w:t xml:space="preserve"> | </w:t>
      </w:r>
      <w:r>
        <w:rPr>
          <w:rFonts w:ascii="Calibri" w:eastAsia="Calibri" w:hAnsi="Calibri"/>
          <w:b/>
          <w:bCs/>
          <w:color w:val="000000" w:themeColor="text1"/>
          <w:sz w:val="20"/>
          <w:szCs w:val="20"/>
        </w:rPr>
        <w:t xml:space="preserve">Information Technology </w:t>
      </w:r>
      <w:r w:rsidR="39366A29" w:rsidRPr="39366A29">
        <w:rPr>
          <w:rFonts w:ascii="Calibri" w:eastAsia="Calibri" w:hAnsi="Calibri"/>
          <w:color w:val="000000" w:themeColor="text1"/>
          <w:sz w:val="20"/>
          <w:szCs w:val="20"/>
        </w:rPr>
        <w:t>|</w:t>
      </w:r>
      <w:proofErr w:type="gramStart"/>
      <w:r>
        <w:rPr>
          <w:rFonts w:ascii="Calibri" w:eastAsia="Calibri" w:hAnsi="Calibri"/>
          <w:color w:val="000000" w:themeColor="text1"/>
          <w:sz w:val="20"/>
          <w:szCs w:val="20"/>
        </w:rPr>
        <w:t>Master’s</w:t>
      </w:r>
      <w:proofErr w:type="gramEnd"/>
      <w:r>
        <w:rPr>
          <w:rFonts w:ascii="Calibri" w:eastAsia="Calibri" w:hAnsi="Calibri"/>
          <w:color w:val="000000" w:themeColor="text1"/>
          <w:sz w:val="20"/>
          <w:szCs w:val="20"/>
        </w:rPr>
        <w:t xml:space="preserve"> degree, 2007–2009</w:t>
      </w:r>
    </w:p>
    <w:p w14:paraId="5FD0F007" w14:textId="77777777" w:rsidR="008E39E6"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rPr>
      </w:pPr>
    </w:p>
    <w:p w14:paraId="0BE47B23" w14:textId="5BF0F12B" w:rsidR="008E39E6" w:rsidRPr="00775CE5" w:rsidRDefault="008E39E6" w:rsidP="07B5B201">
      <w:pPr>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UNIVERSITY OF PARDUBICE,</w:t>
      </w:r>
      <w:r>
        <w:rPr>
          <w:rFonts w:ascii="Calibri" w:eastAsia="Calibri" w:hAnsi="Calibri"/>
          <w:color w:val="000000" w:themeColor="text1"/>
          <w:sz w:val="20"/>
          <w:szCs w:val="20"/>
        </w:rPr>
        <w:br/>
      </w:r>
      <w:r w:rsidRPr="008E39E6">
        <w:rPr>
          <w:rFonts w:ascii="Calibri" w:eastAsia="Calibri" w:hAnsi="Calibri"/>
          <w:color w:val="000000" w:themeColor="text1"/>
          <w:sz w:val="20"/>
          <w:szCs w:val="20"/>
        </w:rPr>
        <w:t>FACULTY OF ELECTRICAL ENGINEERING AND INFORMATICS</w:t>
      </w:r>
      <w:r w:rsidRPr="39366A29">
        <w:rPr>
          <w:rFonts w:ascii="Calibri" w:eastAsia="Calibri" w:hAnsi="Calibri"/>
          <w:color w:val="000000" w:themeColor="text1"/>
          <w:sz w:val="20"/>
          <w:szCs w:val="20"/>
        </w:rPr>
        <w:t xml:space="preserve"> | </w:t>
      </w:r>
      <w:r>
        <w:rPr>
          <w:rFonts w:ascii="Calibri" w:eastAsia="Calibri" w:hAnsi="Calibri"/>
          <w:b/>
          <w:bCs/>
          <w:color w:val="000000" w:themeColor="text1"/>
          <w:sz w:val="20"/>
          <w:szCs w:val="20"/>
        </w:rPr>
        <w:t xml:space="preserve">Information Technology </w:t>
      </w:r>
      <w:r w:rsidRPr="39366A29">
        <w:rPr>
          <w:rFonts w:ascii="Calibri" w:eastAsia="Calibri" w:hAnsi="Calibri"/>
          <w:color w:val="000000" w:themeColor="text1"/>
          <w:sz w:val="20"/>
          <w:szCs w:val="20"/>
        </w:rPr>
        <w:t>|</w:t>
      </w:r>
      <w:proofErr w:type="gramStart"/>
      <w:r>
        <w:rPr>
          <w:rFonts w:ascii="Calibri" w:eastAsia="Calibri" w:hAnsi="Calibri"/>
          <w:color w:val="000000" w:themeColor="text1"/>
          <w:sz w:val="20"/>
          <w:szCs w:val="20"/>
        </w:rPr>
        <w:t>Bachelor’s</w:t>
      </w:r>
      <w:proofErr w:type="gramEnd"/>
      <w:r>
        <w:rPr>
          <w:rFonts w:ascii="Calibri" w:eastAsia="Calibri" w:hAnsi="Calibri"/>
          <w:color w:val="000000" w:themeColor="text1"/>
          <w:sz w:val="20"/>
          <w:szCs w:val="20"/>
        </w:rPr>
        <w:t xml:space="preserve"> degree, 2004–2007</w:t>
      </w:r>
    </w:p>
    <w:p w14:paraId="791A6428" w14:textId="41D1334A" w:rsidR="00466BC2" w:rsidRDefault="00466BC2" w:rsidP="00775CE5">
      <w:pPr>
        <w:tabs>
          <w:tab w:val="left" w:pos="360"/>
          <w:tab w:val="left" w:pos="648"/>
          <w:tab w:val="left" w:pos="936"/>
          <w:tab w:val="center" w:pos="5544"/>
          <w:tab w:val="right" w:pos="10800"/>
        </w:tabs>
        <w:rPr>
          <w:rFonts w:ascii="Calibri" w:eastAsia="Calibri" w:hAnsi="Calibri"/>
          <w:i/>
          <w:color w:val="000000"/>
          <w:sz w:val="20"/>
        </w:rPr>
      </w:pPr>
    </w:p>
    <w:p w14:paraId="2CB25A12" w14:textId="4CCCD3A1" w:rsidR="6B0749C1" w:rsidRDefault="6B0749C1" w:rsidP="6B0749C1">
      <w:pPr>
        <w:tabs>
          <w:tab w:val="left" w:pos="360"/>
          <w:tab w:val="left" w:pos="648"/>
          <w:tab w:val="left" w:pos="936"/>
          <w:tab w:val="center" w:pos="5544"/>
          <w:tab w:val="right" w:pos="10800"/>
        </w:tabs>
        <w:rPr>
          <w:rFonts w:ascii="Calibri" w:eastAsia="Calibri" w:hAnsi="Calibri"/>
          <w:b/>
          <w:bCs/>
          <w:color w:val="000000" w:themeColor="text1"/>
          <w:sz w:val="20"/>
          <w:szCs w:val="20"/>
          <w:u w:val="single"/>
        </w:rPr>
      </w:pPr>
      <w:r w:rsidRPr="6B0749C1">
        <w:rPr>
          <w:rFonts w:ascii="Calibri" w:eastAsia="Calibri" w:hAnsi="Calibri"/>
          <w:b/>
          <w:bCs/>
          <w:color w:val="000000" w:themeColor="text1"/>
          <w:sz w:val="20"/>
          <w:szCs w:val="20"/>
          <w:u w:val="single"/>
        </w:rPr>
        <w:t>Certifications:</w:t>
      </w:r>
    </w:p>
    <w:p w14:paraId="63F47B1D" w14:textId="05AFEBC7" w:rsidR="00F91F4B" w:rsidRDefault="008E39E6" w:rsidP="008E39E6">
      <w:pPr>
        <w:tabs>
          <w:tab w:val="left" w:pos="360"/>
          <w:tab w:val="left" w:pos="648"/>
          <w:tab w:val="left" w:pos="936"/>
          <w:tab w:val="center" w:pos="5544"/>
          <w:tab w:val="right" w:pos="10800"/>
        </w:tabs>
        <w:rPr>
          <w:rFonts w:ascii="Calibri" w:eastAsia="Calibri" w:hAnsi="Calibri"/>
          <w:color w:val="000000"/>
          <w:sz w:val="20"/>
          <w:szCs w:val="20"/>
        </w:rPr>
      </w:pPr>
      <w:r w:rsidRPr="008E39E6">
        <w:rPr>
          <w:rFonts w:ascii="Calibri" w:eastAsia="Calibri" w:hAnsi="Calibri"/>
          <w:color w:val="000000" w:themeColor="text1"/>
          <w:sz w:val="20"/>
          <w:szCs w:val="20"/>
        </w:rPr>
        <w:t>Business Success</w:t>
      </w:r>
      <w:r w:rsidR="6B0749C1" w:rsidRPr="6B0749C1">
        <w:rPr>
          <w:rFonts w:ascii="Calibri" w:eastAsia="Calibri" w:hAnsi="Calibri" w:cs="Calibri"/>
          <w:color w:val="000000" w:themeColor="text1"/>
          <w:sz w:val="19"/>
          <w:szCs w:val="19"/>
        </w:rPr>
        <w:t xml:space="preserve">| </w:t>
      </w:r>
      <w:proofErr w:type="spellStart"/>
      <w:r w:rsidRPr="008E39E6">
        <w:rPr>
          <w:rFonts w:ascii="Calibri" w:eastAsia="Calibri" w:hAnsi="Calibri" w:cs="Calibri"/>
          <w:b/>
          <w:bCs/>
          <w:color w:val="000000" w:themeColor="text1"/>
          <w:sz w:val="19"/>
          <w:szCs w:val="19"/>
        </w:rPr>
        <w:t>Schopnosti</w:t>
      </w:r>
      <w:proofErr w:type="spellEnd"/>
      <w:r w:rsidRPr="008E39E6">
        <w:rPr>
          <w:rFonts w:ascii="Calibri" w:eastAsia="Calibri" w:hAnsi="Calibri" w:cs="Calibri"/>
          <w:b/>
          <w:bCs/>
          <w:color w:val="000000" w:themeColor="text1"/>
          <w:sz w:val="19"/>
          <w:szCs w:val="19"/>
        </w:rPr>
        <w:t xml:space="preserve"> </w:t>
      </w:r>
      <w:proofErr w:type="spellStart"/>
      <w:r w:rsidRPr="008E39E6">
        <w:rPr>
          <w:rFonts w:ascii="Calibri" w:eastAsia="Calibri" w:hAnsi="Calibri" w:cs="Calibri"/>
          <w:b/>
          <w:bCs/>
          <w:color w:val="000000" w:themeColor="text1"/>
          <w:sz w:val="19"/>
          <w:szCs w:val="19"/>
        </w:rPr>
        <w:t>vůdce</w:t>
      </w:r>
      <w:proofErr w:type="spellEnd"/>
      <w:r w:rsidRPr="008E39E6">
        <w:rPr>
          <w:rFonts w:ascii="Calibri" w:eastAsia="Calibri" w:hAnsi="Calibri" w:cs="Calibri"/>
          <w:b/>
          <w:bCs/>
          <w:color w:val="000000" w:themeColor="text1"/>
          <w:sz w:val="19"/>
          <w:szCs w:val="19"/>
        </w:rPr>
        <w:t xml:space="preserve"> / Leadership</w:t>
      </w:r>
      <w:r w:rsidR="6B0749C1" w:rsidRPr="6B0749C1">
        <w:rPr>
          <w:rFonts w:ascii="Calibri" w:eastAsia="Calibri" w:hAnsi="Calibri" w:cs="Calibri"/>
          <w:color w:val="000000" w:themeColor="text1"/>
          <w:sz w:val="19"/>
          <w:szCs w:val="19"/>
        </w:rPr>
        <w:t xml:space="preserve">, Issued: </w:t>
      </w:r>
      <w:r>
        <w:rPr>
          <w:rFonts w:ascii="Calibri" w:eastAsia="Calibri" w:hAnsi="Calibri" w:cs="Calibri"/>
          <w:color w:val="000000" w:themeColor="text1"/>
          <w:sz w:val="19"/>
          <w:szCs w:val="19"/>
        </w:rPr>
        <w:t>07</w:t>
      </w:r>
      <w:r w:rsidR="6B0749C1" w:rsidRPr="6B0749C1">
        <w:rPr>
          <w:rFonts w:ascii="Calibri" w:eastAsia="Calibri" w:hAnsi="Calibri" w:cs="Calibri"/>
          <w:color w:val="000000" w:themeColor="text1"/>
          <w:sz w:val="19"/>
          <w:szCs w:val="19"/>
        </w:rPr>
        <w:t>/20</w:t>
      </w:r>
      <w:r>
        <w:rPr>
          <w:rFonts w:ascii="Calibri" w:eastAsia="Calibri" w:hAnsi="Calibri" w:cs="Calibri"/>
          <w:color w:val="000000" w:themeColor="text1"/>
          <w:sz w:val="19"/>
          <w:szCs w:val="19"/>
        </w:rPr>
        <w:t>1</w:t>
      </w:r>
      <w:r w:rsidR="6B0749C1" w:rsidRPr="6B0749C1">
        <w:rPr>
          <w:rFonts w:ascii="Calibri" w:eastAsia="Calibri" w:hAnsi="Calibri" w:cs="Calibri"/>
          <w:color w:val="000000" w:themeColor="text1"/>
          <w:sz w:val="19"/>
          <w:szCs w:val="19"/>
        </w:rPr>
        <w:t>4</w:t>
      </w:r>
    </w:p>
    <w:p w14:paraId="7391A1B2" w14:textId="77777777" w:rsidR="00B07785" w:rsidRPr="005768B8" w:rsidRDefault="00B07785" w:rsidP="00B07785">
      <w:pPr>
        <w:tabs>
          <w:tab w:val="left" w:pos="360"/>
          <w:tab w:val="left" w:pos="648"/>
          <w:tab w:val="left" w:pos="936"/>
          <w:tab w:val="center" w:pos="5544"/>
          <w:tab w:val="right" w:pos="10800"/>
        </w:tabs>
        <w:rPr>
          <w:rFonts w:ascii="Calibri" w:eastAsia="Calibri" w:hAnsi="Calibri"/>
          <w:color w:val="000000"/>
          <w:sz w:val="20"/>
        </w:rPr>
      </w:pPr>
    </w:p>
    <w:p w14:paraId="34F52D04" w14:textId="203E35D9" w:rsidR="00B07785" w:rsidRPr="001B5A3F" w:rsidRDefault="07B5B201" w:rsidP="07B5B201">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bCs/>
          <w:color w:val="FFFFFF" w:themeColor="background1"/>
          <w:sz w:val="24"/>
          <w:szCs w:val="24"/>
        </w:rPr>
      </w:pPr>
      <w:r w:rsidRPr="07B5B201">
        <w:rPr>
          <w:rFonts w:ascii="Calibri" w:eastAsia="Calibri" w:hAnsi="Calibri"/>
          <w:b/>
          <w:bCs/>
          <w:color w:val="FFFFFF" w:themeColor="background1"/>
          <w:sz w:val="24"/>
          <w:szCs w:val="24"/>
        </w:rPr>
        <w:t>PROJECT</w:t>
      </w:r>
      <w:r w:rsidR="008E39E6">
        <w:rPr>
          <w:rFonts w:ascii="Calibri" w:eastAsia="Calibri" w:hAnsi="Calibri"/>
          <w:b/>
          <w:bCs/>
          <w:color w:val="FFFFFF" w:themeColor="background1"/>
          <w:sz w:val="24"/>
          <w:szCs w:val="24"/>
        </w:rPr>
        <w:t>S</w:t>
      </w:r>
    </w:p>
    <w:p w14:paraId="218FB483" w14:textId="77777777" w:rsidR="00B07785" w:rsidRDefault="00B07785" w:rsidP="00B07785">
      <w:pPr>
        <w:tabs>
          <w:tab w:val="left" w:pos="360"/>
          <w:tab w:val="left" w:pos="648"/>
          <w:tab w:val="left" w:pos="936"/>
          <w:tab w:val="center" w:pos="5544"/>
          <w:tab w:val="right" w:pos="10800"/>
        </w:tabs>
        <w:rPr>
          <w:rFonts w:ascii="Calibri" w:eastAsia="Calibri" w:hAnsi="Calibri"/>
          <w:color w:val="000000"/>
          <w:sz w:val="20"/>
        </w:rPr>
      </w:pPr>
    </w:p>
    <w:p w14:paraId="4D9BD195" w14:textId="03933E88" w:rsidR="002B0C1F"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lang w:val="en-GB"/>
        </w:rPr>
      </w:pPr>
      <w:r>
        <w:rPr>
          <w:rFonts w:ascii="Calibri" w:eastAsia="Calibri" w:hAnsi="Calibri"/>
          <w:color w:val="000000" w:themeColor="text1"/>
          <w:sz w:val="20"/>
          <w:szCs w:val="20"/>
        </w:rPr>
        <w:t xml:space="preserve">March 2013: </w:t>
      </w:r>
      <w:r w:rsidRPr="008E39E6">
        <w:rPr>
          <w:rFonts w:ascii="Calibri" w:eastAsia="Calibri" w:hAnsi="Calibri"/>
          <w:color w:val="000000" w:themeColor="text1"/>
          <w:sz w:val="20"/>
          <w:szCs w:val="20"/>
          <w:lang w:val="en-GB"/>
        </w:rPr>
        <w:t>Supervised the theoretical part of a thesis focused on the creation and implementation of responsive design for the homepage of Czech TV (www.ceskatelevize.cz), guiding the student through best practices and modern web development techniques.</w:t>
      </w:r>
    </w:p>
    <w:p w14:paraId="14A624AE" w14:textId="77777777" w:rsidR="008E39E6"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lang w:val="en-GB"/>
        </w:rPr>
      </w:pPr>
    </w:p>
    <w:p w14:paraId="0DDEEFD7" w14:textId="2877D243" w:rsidR="008E39E6" w:rsidRPr="001B5A3F" w:rsidRDefault="008E39E6" w:rsidP="008E39E6">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bCs/>
          <w:color w:val="FFFFFF" w:themeColor="background1"/>
          <w:sz w:val="24"/>
          <w:szCs w:val="24"/>
        </w:rPr>
      </w:pPr>
      <w:r>
        <w:rPr>
          <w:rFonts w:ascii="Calibri" w:eastAsia="Calibri" w:hAnsi="Calibri"/>
          <w:b/>
          <w:bCs/>
          <w:color w:val="FFFFFF" w:themeColor="background1"/>
          <w:sz w:val="24"/>
          <w:szCs w:val="24"/>
        </w:rPr>
        <w:t>PUBLICATIONS</w:t>
      </w:r>
    </w:p>
    <w:p w14:paraId="3CA3D356" w14:textId="77777777" w:rsidR="008E39E6" w:rsidRDefault="008E39E6" w:rsidP="008E39E6">
      <w:pPr>
        <w:tabs>
          <w:tab w:val="left" w:pos="360"/>
          <w:tab w:val="left" w:pos="648"/>
          <w:tab w:val="left" w:pos="936"/>
          <w:tab w:val="center" w:pos="5544"/>
          <w:tab w:val="right" w:pos="10800"/>
        </w:tabs>
        <w:rPr>
          <w:rFonts w:ascii="Calibri" w:eastAsia="Calibri" w:hAnsi="Calibri"/>
          <w:color w:val="000000"/>
          <w:sz w:val="20"/>
        </w:rPr>
      </w:pPr>
    </w:p>
    <w:p w14:paraId="338FC449" w14:textId="4B99CAA3"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software tool for configuring the distributed simulation models using a web-based simulation. 2013, </w:t>
      </w:r>
      <w:hyperlink r:id="rId11" w:history="1">
        <w:r w:rsidRPr="00B95D5B">
          <w:rPr>
            <w:rStyle w:val="Hyperlink"/>
            <w:rFonts w:ascii="Calibri" w:eastAsia="Calibri" w:hAnsi="Calibri"/>
            <w:sz w:val="20"/>
            <w:szCs w:val="20"/>
          </w:rPr>
          <w:t>http://fei-software-public.upce.cz/software/item/id/39870103</w:t>
        </w:r>
      </w:hyperlink>
      <w:r w:rsidRPr="00B95D5B">
        <w:rPr>
          <w:rFonts w:ascii="Calibri" w:eastAsia="Calibri" w:hAnsi="Calibri"/>
          <w:color w:val="000000"/>
          <w:sz w:val="20"/>
          <w:szCs w:val="20"/>
        </w:rPr>
        <w:t>.</w:t>
      </w:r>
    </w:p>
    <w:p w14:paraId="01B39559" w14:textId="77777777"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HŘÍDEL, J. - KARTÁK, Š. Web-based simulation in teaching. In The European Simulation and Modeling Conference 2013. Ostend: EUROSIS-ETI,2013. s. 109-113. ISBN 978-90-77381-79-3.</w:t>
      </w:r>
    </w:p>
    <w:p w14:paraId="76531368" w14:textId="77777777"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implementation options for the web-based distributed simulation. </w:t>
      </w:r>
      <w:proofErr w:type="spellStart"/>
      <w:r w:rsidRPr="00B95D5B">
        <w:rPr>
          <w:rFonts w:ascii="Calibri" w:eastAsia="Calibri" w:hAnsi="Calibri"/>
          <w:color w:val="000000"/>
          <w:sz w:val="20"/>
          <w:szCs w:val="20"/>
        </w:rPr>
        <w:t>Elektrorevue</w:t>
      </w:r>
      <w:proofErr w:type="spellEnd"/>
      <w:r w:rsidRPr="00B95D5B">
        <w:rPr>
          <w:rFonts w:ascii="Calibri" w:eastAsia="Calibri" w:hAnsi="Calibri"/>
          <w:color w:val="000000"/>
          <w:sz w:val="20"/>
          <w:szCs w:val="20"/>
        </w:rPr>
        <w:t>, 2013, vol. 15, no. 6, p. 1-8. ISSN: 1213-1539.</w:t>
      </w:r>
    </w:p>
    <w:p w14:paraId="23943133" w14:textId="617E0D93"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Software support of web-based distributed simulation applying Java applets and network socket communication. 2012, </w:t>
      </w:r>
      <w:hyperlink r:id="rId12" w:history="1">
        <w:r w:rsidRPr="00B95D5B">
          <w:rPr>
            <w:rStyle w:val="Hyperlink"/>
            <w:rFonts w:ascii="Calibri" w:eastAsia="Calibri" w:hAnsi="Calibri"/>
            <w:sz w:val="20"/>
            <w:szCs w:val="20"/>
          </w:rPr>
          <w:t>http://fei-software-public.upce.cz/software/item/id/39867848</w:t>
        </w:r>
      </w:hyperlink>
      <w:r w:rsidRPr="00B95D5B">
        <w:rPr>
          <w:rFonts w:ascii="Calibri" w:eastAsia="Calibri" w:hAnsi="Calibri"/>
          <w:color w:val="000000"/>
          <w:sz w:val="20"/>
          <w:szCs w:val="20"/>
        </w:rPr>
        <w:t>.</w:t>
      </w:r>
    </w:p>
    <w:p w14:paraId="47687861" w14:textId="6D850816" w:rsidR="008E39E6"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HŘÍDEL, J. - KARTÁK, Š. Web as a platform for simulation. </w:t>
      </w:r>
      <w:proofErr w:type="spellStart"/>
      <w:r w:rsidRPr="00B95D5B">
        <w:rPr>
          <w:rFonts w:ascii="Calibri" w:eastAsia="Calibri" w:hAnsi="Calibri"/>
          <w:color w:val="000000"/>
          <w:sz w:val="20"/>
          <w:szCs w:val="20"/>
        </w:rPr>
        <w:t>Elektrorevue</w:t>
      </w:r>
      <w:proofErr w:type="spellEnd"/>
      <w:r w:rsidRPr="00B95D5B">
        <w:rPr>
          <w:rFonts w:ascii="Calibri" w:eastAsia="Calibri" w:hAnsi="Calibri"/>
          <w:color w:val="000000"/>
          <w:sz w:val="20"/>
          <w:szCs w:val="20"/>
        </w:rPr>
        <w:t>, 2012, vol. 2012, no. 69, p. 1-8. ISSN: 1213-1539.</w:t>
      </w:r>
    </w:p>
    <w:sectPr w:rsidR="008E39E6" w:rsidRPr="00B95D5B" w:rsidSect="005B7D58">
      <w:headerReference w:type="default" r:id="rId13"/>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EF3BA" w14:textId="77777777" w:rsidR="00344375" w:rsidRDefault="00344375">
      <w:r>
        <w:separator/>
      </w:r>
    </w:p>
  </w:endnote>
  <w:endnote w:type="continuationSeparator" w:id="0">
    <w:p w14:paraId="41839609" w14:textId="77777777" w:rsidR="00344375" w:rsidRDefault="00344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5FC5D" w14:textId="77777777" w:rsidR="00344375" w:rsidRDefault="00344375">
      <w:r>
        <w:separator/>
      </w:r>
    </w:p>
  </w:footnote>
  <w:footnote w:type="continuationSeparator" w:id="0">
    <w:p w14:paraId="6E6560FC" w14:textId="77777777" w:rsidR="00344375" w:rsidRDefault="00344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7E5C1" w14:textId="391ED6D6" w:rsidR="005B7D58" w:rsidRDefault="00572FEF" w:rsidP="005B7D58">
    <w:pPr>
      <w:tabs>
        <w:tab w:val="left" w:pos="360"/>
        <w:tab w:val="left" w:pos="648"/>
        <w:tab w:val="left" w:pos="936"/>
        <w:tab w:val="center" w:pos="5544"/>
        <w:tab w:val="right" w:pos="10800"/>
      </w:tabs>
      <w:rPr>
        <w:rFonts w:ascii="Calibri" w:eastAsia="Calibri" w:hAnsi="Calibri"/>
        <w:noProof/>
        <w:color w:val="000000"/>
      </w:rPr>
    </w:pPr>
    <w:r>
      <w:rPr>
        <w:rFonts w:ascii="Calibri" w:eastAsia="Calibri" w:hAnsi="Calibri"/>
        <w:b/>
        <w:color w:val="0070C0"/>
      </w:rPr>
      <w:t>JAN HŘÍDEL</w:t>
    </w:r>
    <w:r w:rsidR="00652AD2" w:rsidRPr="00652AD2">
      <w:rPr>
        <w:rFonts w:ascii="Calibri" w:eastAsia="Calibri" w:hAnsi="Calibri"/>
        <w:color w:val="0070C0"/>
      </w:rPr>
      <w:t xml:space="preserve"> </w:t>
    </w:r>
    <w:r w:rsidR="005B7D58" w:rsidRPr="000B4E69">
      <w:rPr>
        <w:rFonts w:ascii="Calibri" w:eastAsia="Calibri" w:hAnsi="Calibri"/>
        <w:color w:val="000000"/>
      </w:rPr>
      <w:t>|</w:t>
    </w:r>
    <w:r w:rsidR="005B7D58">
      <w:rPr>
        <w:rFonts w:ascii="Calibri" w:eastAsia="Calibri" w:hAnsi="Calibri"/>
        <w:color w:val="000000"/>
      </w:rPr>
      <w:t xml:space="preserve"> Page </w:t>
    </w:r>
    <w:r w:rsidR="005B7D58" w:rsidRPr="005B7D58">
      <w:rPr>
        <w:rFonts w:ascii="Calibri" w:eastAsia="Calibri" w:hAnsi="Calibri"/>
        <w:color w:val="000000"/>
      </w:rPr>
      <w:fldChar w:fldCharType="begin"/>
    </w:r>
    <w:r w:rsidR="005B7D58" w:rsidRPr="005B7D58">
      <w:rPr>
        <w:rFonts w:ascii="Calibri" w:eastAsia="Calibri" w:hAnsi="Calibri"/>
        <w:color w:val="000000"/>
      </w:rPr>
      <w:instrText xml:space="preserve"> PAGE   \* MERGEFORMAT </w:instrText>
    </w:r>
    <w:r w:rsidR="005B7D58" w:rsidRPr="005B7D58">
      <w:rPr>
        <w:rFonts w:ascii="Calibri" w:eastAsia="Calibri" w:hAnsi="Calibri"/>
        <w:color w:val="000000"/>
      </w:rPr>
      <w:fldChar w:fldCharType="separate"/>
    </w:r>
    <w:r w:rsidR="00AE5BF0">
      <w:rPr>
        <w:rFonts w:ascii="Calibri" w:eastAsia="Calibri" w:hAnsi="Calibri"/>
        <w:noProof/>
        <w:color w:val="000000"/>
      </w:rPr>
      <w:t>2</w:t>
    </w:r>
    <w:r w:rsidR="005B7D58" w:rsidRPr="005B7D58">
      <w:rPr>
        <w:rFonts w:ascii="Calibri" w:eastAsia="Calibri" w:hAnsi="Calibri"/>
        <w:noProof/>
        <w:color w:val="000000"/>
      </w:rPr>
      <w:fldChar w:fldCharType="end"/>
    </w:r>
  </w:p>
  <w:p w14:paraId="457B0BCE" w14:textId="77777777" w:rsidR="005B7D58" w:rsidRDefault="005B7D58" w:rsidP="005B7D58">
    <w:pPr>
      <w:tabs>
        <w:tab w:val="left" w:pos="360"/>
        <w:tab w:val="left" w:pos="648"/>
        <w:tab w:val="left" w:pos="936"/>
        <w:tab w:val="center" w:pos="5544"/>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523"/>
    <w:multiLevelType w:val="hybridMultilevel"/>
    <w:tmpl w:val="EC9E25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5967A8F"/>
    <w:multiLevelType w:val="hybridMultilevel"/>
    <w:tmpl w:val="3CFE5B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5F11CE5"/>
    <w:multiLevelType w:val="hybridMultilevel"/>
    <w:tmpl w:val="55F2B764"/>
    <w:lvl w:ilvl="0" w:tplc="E44253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2B3264"/>
    <w:multiLevelType w:val="hybridMultilevel"/>
    <w:tmpl w:val="B0B222AC"/>
    <w:lvl w:ilvl="0" w:tplc="04090001">
      <w:start w:val="1"/>
      <w:numFmt w:val="bullet"/>
      <w:lvlText w:val=""/>
      <w:lvlJc w:val="left"/>
      <w:pPr>
        <w:ind w:left="720" w:hanging="360"/>
      </w:pPr>
      <w:rPr>
        <w:rFonts w:ascii="Symbol" w:hAnsi="Symbol" w:hint="default"/>
      </w:rPr>
    </w:lvl>
    <w:lvl w:ilvl="1" w:tplc="DB028F82">
      <w:numFmt w:val="bullet"/>
      <w:lvlText w:val="·"/>
      <w:lvlJc w:val="left"/>
      <w:pPr>
        <w:ind w:left="1440" w:hanging="360"/>
      </w:pPr>
      <w:rPr>
        <w:rFonts w:ascii="PMingLiU" w:eastAsia="PMingLiU" w:hAnsi="PMingLiU" w:cstheme="minorBidi" w:hint="eastAsia"/>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E2549"/>
    <w:multiLevelType w:val="hybridMultilevel"/>
    <w:tmpl w:val="3D2402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CC62B6D"/>
    <w:multiLevelType w:val="hybridMultilevel"/>
    <w:tmpl w:val="69B4B1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1B33B00"/>
    <w:multiLevelType w:val="hybridMultilevel"/>
    <w:tmpl w:val="EF7C26EE"/>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2C2476B"/>
    <w:multiLevelType w:val="hybridMultilevel"/>
    <w:tmpl w:val="19FE67B6"/>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13771"/>
    <w:multiLevelType w:val="hybridMultilevel"/>
    <w:tmpl w:val="612C4B32"/>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331E5"/>
    <w:multiLevelType w:val="hybridMultilevel"/>
    <w:tmpl w:val="CC4C1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9559C"/>
    <w:multiLevelType w:val="hybridMultilevel"/>
    <w:tmpl w:val="DF80D956"/>
    <w:lvl w:ilvl="0" w:tplc="04090001">
      <w:start w:val="1"/>
      <w:numFmt w:val="bullet"/>
      <w:lvlText w:val=""/>
      <w:lvlJc w:val="left"/>
      <w:pPr>
        <w:ind w:left="720" w:hanging="360"/>
      </w:pPr>
      <w:rPr>
        <w:rFonts w:ascii="Symbol" w:hAnsi="Symbol" w:hint="default"/>
      </w:rPr>
    </w:lvl>
    <w:lvl w:ilvl="1" w:tplc="41444CA6">
      <w:numFmt w:val="bullet"/>
      <w:lvlText w:val="·"/>
      <w:lvlJc w:val="left"/>
      <w:pPr>
        <w:ind w:left="1440" w:hanging="360"/>
      </w:pPr>
      <w:rPr>
        <w:rFonts w:ascii="PMingLiU" w:eastAsia="PMingLiU" w:hAnsi="PMingLiU" w:cstheme="minorBidi" w:hint="eastAsia"/>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30690"/>
    <w:multiLevelType w:val="hybridMultilevel"/>
    <w:tmpl w:val="CD9466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6EB2EF6"/>
    <w:multiLevelType w:val="hybridMultilevel"/>
    <w:tmpl w:val="C55282A4"/>
    <w:lvl w:ilvl="0" w:tplc="04090001">
      <w:start w:val="1"/>
      <w:numFmt w:val="bullet"/>
      <w:lvlText w:val=""/>
      <w:lvlJc w:val="left"/>
      <w:pPr>
        <w:ind w:left="1375" w:hanging="360"/>
      </w:pPr>
      <w:rPr>
        <w:rFonts w:ascii="Symbol" w:hAnsi="Symbol" w:hint="default"/>
      </w:rPr>
    </w:lvl>
    <w:lvl w:ilvl="1" w:tplc="04090003" w:tentative="1">
      <w:start w:val="1"/>
      <w:numFmt w:val="bullet"/>
      <w:lvlText w:val="o"/>
      <w:lvlJc w:val="left"/>
      <w:pPr>
        <w:ind w:left="2095" w:hanging="360"/>
      </w:pPr>
      <w:rPr>
        <w:rFonts w:ascii="Courier New" w:hAnsi="Courier New" w:cs="Courier New" w:hint="default"/>
      </w:rPr>
    </w:lvl>
    <w:lvl w:ilvl="2" w:tplc="04090005" w:tentative="1">
      <w:start w:val="1"/>
      <w:numFmt w:val="bullet"/>
      <w:lvlText w:val=""/>
      <w:lvlJc w:val="left"/>
      <w:pPr>
        <w:ind w:left="2815" w:hanging="360"/>
      </w:pPr>
      <w:rPr>
        <w:rFonts w:ascii="Wingdings" w:hAnsi="Wingdings" w:hint="default"/>
      </w:rPr>
    </w:lvl>
    <w:lvl w:ilvl="3" w:tplc="04090001" w:tentative="1">
      <w:start w:val="1"/>
      <w:numFmt w:val="bullet"/>
      <w:lvlText w:val=""/>
      <w:lvlJc w:val="left"/>
      <w:pPr>
        <w:ind w:left="3535" w:hanging="360"/>
      </w:pPr>
      <w:rPr>
        <w:rFonts w:ascii="Symbol" w:hAnsi="Symbol" w:hint="default"/>
      </w:rPr>
    </w:lvl>
    <w:lvl w:ilvl="4" w:tplc="04090003" w:tentative="1">
      <w:start w:val="1"/>
      <w:numFmt w:val="bullet"/>
      <w:lvlText w:val="o"/>
      <w:lvlJc w:val="left"/>
      <w:pPr>
        <w:ind w:left="4255" w:hanging="360"/>
      </w:pPr>
      <w:rPr>
        <w:rFonts w:ascii="Courier New" w:hAnsi="Courier New" w:cs="Courier New" w:hint="default"/>
      </w:rPr>
    </w:lvl>
    <w:lvl w:ilvl="5" w:tplc="04090005" w:tentative="1">
      <w:start w:val="1"/>
      <w:numFmt w:val="bullet"/>
      <w:lvlText w:val=""/>
      <w:lvlJc w:val="left"/>
      <w:pPr>
        <w:ind w:left="4975" w:hanging="360"/>
      </w:pPr>
      <w:rPr>
        <w:rFonts w:ascii="Wingdings" w:hAnsi="Wingdings" w:hint="default"/>
      </w:rPr>
    </w:lvl>
    <w:lvl w:ilvl="6" w:tplc="04090001" w:tentative="1">
      <w:start w:val="1"/>
      <w:numFmt w:val="bullet"/>
      <w:lvlText w:val=""/>
      <w:lvlJc w:val="left"/>
      <w:pPr>
        <w:ind w:left="5695" w:hanging="360"/>
      </w:pPr>
      <w:rPr>
        <w:rFonts w:ascii="Symbol" w:hAnsi="Symbol" w:hint="default"/>
      </w:rPr>
    </w:lvl>
    <w:lvl w:ilvl="7" w:tplc="04090003" w:tentative="1">
      <w:start w:val="1"/>
      <w:numFmt w:val="bullet"/>
      <w:lvlText w:val="o"/>
      <w:lvlJc w:val="left"/>
      <w:pPr>
        <w:ind w:left="6415" w:hanging="360"/>
      </w:pPr>
      <w:rPr>
        <w:rFonts w:ascii="Courier New" w:hAnsi="Courier New" w:cs="Courier New" w:hint="default"/>
      </w:rPr>
    </w:lvl>
    <w:lvl w:ilvl="8" w:tplc="04090005" w:tentative="1">
      <w:start w:val="1"/>
      <w:numFmt w:val="bullet"/>
      <w:lvlText w:val=""/>
      <w:lvlJc w:val="left"/>
      <w:pPr>
        <w:ind w:left="7135" w:hanging="360"/>
      </w:pPr>
      <w:rPr>
        <w:rFonts w:ascii="Wingdings" w:hAnsi="Wingdings" w:hint="default"/>
      </w:rPr>
    </w:lvl>
  </w:abstractNum>
  <w:abstractNum w:abstractNumId="13" w15:restartNumberingAfterBreak="0">
    <w:nsid w:val="28D64C50"/>
    <w:multiLevelType w:val="hybridMultilevel"/>
    <w:tmpl w:val="D744E3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5C04244"/>
    <w:multiLevelType w:val="hybridMultilevel"/>
    <w:tmpl w:val="EC340EB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360528ED"/>
    <w:multiLevelType w:val="hybridMultilevel"/>
    <w:tmpl w:val="A94C56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7045D62"/>
    <w:multiLevelType w:val="hybridMultilevel"/>
    <w:tmpl w:val="821AB5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986159A"/>
    <w:multiLevelType w:val="hybridMultilevel"/>
    <w:tmpl w:val="F1EC7E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A4C2D9C"/>
    <w:multiLevelType w:val="hybridMultilevel"/>
    <w:tmpl w:val="C85E6C60"/>
    <w:lvl w:ilvl="0" w:tplc="FFFFFFFF">
      <w:numFmt w:val="bullet"/>
      <w:lvlText w:val="·"/>
      <w:lvlJc w:val="left"/>
      <w:pPr>
        <w:ind w:left="1200" w:hanging="360"/>
      </w:pPr>
      <w:rPr>
        <w:rFonts w:ascii="PMingLiU" w:eastAsia="PMingLiU" w:hAnsi="PMingLiU" w:cstheme="minorBidi" w:hint="eastAsia"/>
        <w:color w:val="000000"/>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3CE446A3"/>
    <w:multiLevelType w:val="hybridMultilevel"/>
    <w:tmpl w:val="60AE72C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3D472004"/>
    <w:multiLevelType w:val="hybridMultilevel"/>
    <w:tmpl w:val="DC6A82B4"/>
    <w:lvl w:ilvl="0" w:tplc="E44253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13437A"/>
    <w:multiLevelType w:val="hybridMultilevel"/>
    <w:tmpl w:val="AF1C7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8FB7C94"/>
    <w:multiLevelType w:val="hybridMultilevel"/>
    <w:tmpl w:val="161C812A"/>
    <w:lvl w:ilvl="0" w:tplc="04090001">
      <w:start w:val="1"/>
      <w:numFmt w:val="bullet"/>
      <w:lvlText w:val=""/>
      <w:lvlJc w:val="left"/>
      <w:pPr>
        <w:ind w:left="720" w:hanging="360"/>
      </w:pPr>
      <w:rPr>
        <w:rFonts w:ascii="Symbol" w:hAnsi="Symbol" w:hint="default"/>
      </w:rPr>
    </w:lvl>
    <w:lvl w:ilvl="1" w:tplc="A09ADE8E">
      <w:numFmt w:val="bullet"/>
      <w:lvlText w:val="­"/>
      <w:lvlJc w:val="left"/>
      <w:pPr>
        <w:ind w:left="1069" w:hanging="360"/>
      </w:pPr>
      <w:rPr>
        <w:rFonts w:ascii="Microsoft JhengHei" w:eastAsia="Microsoft JhengHei" w:hAnsi="Microsoft JhengHei" w:cstheme="minorBidi" w:hint="eastAsia"/>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912CF"/>
    <w:multiLevelType w:val="hybridMultilevel"/>
    <w:tmpl w:val="45CE7E38"/>
    <w:lvl w:ilvl="0" w:tplc="04090001">
      <w:start w:val="1"/>
      <w:numFmt w:val="bullet"/>
      <w:lvlText w:val=""/>
      <w:lvlJc w:val="left"/>
      <w:pPr>
        <w:ind w:left="720" w:hanging="360"/>
      </w:pPr>
      <w:rPr>
        <w:rFonts w:ascii="Symbol" w:hAnsi="Symbol" w:hint="default"/>
      </w:rPr>
    </w:lvl>
    <w:lvl w:ilvl="1" w:tplc="D6E6CA6C">
      <w:numFmt w:val="bullet"/>
      <w:lvlText w:val="·"/>
      <w:lvlJc w:val="left"/>
      <w:pPr>
        <w:ind w:left="1440" w:hanging="360"/>
      </w:pPr>
      <w:rPr>
        <w:rFonts w:ascii="PMingLiU" w:eastAsia="PMingLiU" w:hAnsi="PMingLiU" w:cstheme="minorBidi" w:hint="eastAsia"/>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61576"/>
    <w:multiLevelType w:val="hybridMultilevel"/>
    <w:tmpl w:val="108C1B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CFE4FDD"/>
    <w:multiLevelType w:val="hybridMultilevel"/>
    <w:tmpl w:val="784C6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25187"/>
    <w:multiLevelType w:val="hybridMultilevel"/>
    <w:tmpl w:val="F942DFA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6A1563E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447F82"/>
    <w:multiLevelType w:val="hybridMultilevel"/>
    <w:tmpl w:val="DBEED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EF576C7"/>
    <w:multiLevelType w:val="hybridMultilevel"/>
    <w:tmpl w:val="2A8A4578"/>
    <w:lvl w:ilvl="0" w:tplc="FFFFFFFF">
      <w:numFmt w:val="bullet"/>
      <w:lvlText w:val="·"/>
      <w:lvlJc w:val="left"/>
      <w:pPr>
        <w:ind w:left="1980" w:hanging="360"/>
      </w:pPr>
      <w:rPr>
        <w:rFonts w:ascii="PMingLiU" w:eastAsia="PMingLiU" w:hAnsi="PMingLiU" w:cstheme="minorBidi" w:hint="eastAsia"/>
        <w:color w:val="000000"/>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0" w15:restartNumberingAfterBreak="0">
    <w:nsid w:val="73457D91"/>
    <w:multiLevelType w:val="hybridMultilevel"/>
    <w:tmpl w:val="F01AC1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7B7C26EF"/>
    <w:multiLevelType w:val="hybridMultilevel"/>
    <w:tmpl w:val="A8D6A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63204704">
    <w:abstractNumId w:val="3"/>
  </w:num>
  <w:num w:numId="2" w16cid:durableId="1980762125">
    <w:abstractNumId w:val="14"/>
  </w:num>
  <w:num w:numId="3" w16cid:durableId="1824156312">
    <w:abstractNumId w:val="12"/>
  </w:num>
  <w:num w:numId="4" w16cid:durableId="1020160090">
    <w:abstractNumId w:val="23"/>
  </w:num>
  <w:num w:numId="5" w16cid:durableId="402870049">
    <w:abstractNumId w:val="10"/>
  </w:num>
  <w:num w:numId="6" w16cid:durableId="1990088277">
    <w:abstractNumId w:val="19"/>
  </w:num>
  <w:num w:numId="7" w16cid:durableId="1116951920">
    <w:abstractNumId w:val="6"/>
  </w:num>
  <w:num w:numId="8" w16cid:durableId="1388336750">
    <w:abstractNumId w:val="18"/>
  </w:num>
  <w:num w:numId="9" w16cid:durableId="1148324358">
    <w:abstractNumId w:val="29"/>
  </w:num>
  <w:num w:numId="10" w16cid:durableId="588387145">
    <w:abstractNumId w:val="7"/>
  </w:num>
  <w:num w:numId="11" w16cid:durableId="383406855">
    <w:abstractNumId w:val="8"/>
  </w:num>
  <w:num w:numId="12" w16cid:durableId="2095320470">
    <w:abstractNumId w:val="25"/>
  </w:num>
  <w:num w:numId="13" w16cid:durableId="1830248555">
    <w:abstractNumId w:val="27"/>
  </w:num>
  <w:num w:numId="14" w16cid:durableId="1028991702">
    <w:abstractNumId w:val="20"/>
  </w:num>
  <w:num w:numId="15" w16cid:durableId="1574779376">
    <w:abstractNumId w:val="2"/>
  </w:num>
  <w:num w:numId="16" w16cid:durableId="643320354">
    <w:abstractNumId w:val="22"/>
  </w:num>
  <w:num w:numId="17" w16cid:durableId="1330713104">
    <w:abstractNumId w:val="1"/>
  </w:num>
  <w:num w:numId="18" w16cid:durableId="853425540">
    <w:abstractNumId w:val="5"/>
  </w:num>
  <w:num w:numId="19" w16cid:durableId="1747458694">
    <w:abstractNumId w:val="26"/>
  </w:num>
  <w:num w:numId="20" w16cid:durableId="150559063">
    <w:abstractNumId w:val="30"/>
  </w:num>
  <w:num w:numId="21" w16cid:durableId="1953903136">
    <w:abstractNumId w:val="24"/>
  </w:num>
  <w:num w:numId="22" w16cid:durableId="1973710737">
    <w:abstractNumId w:val="17"/>
  </w:num>
  <w:num w:numId="23" w16cid:durableId="9719258">
    <w:abstractNumId w:val="13"/>
  </w:num>
  <w:num w:numId="24" w16cid:durableId="2002192914">
    <w:abstractNumId w:val="15"/>
  </w:num>
  <w:num w:numId="25" w16cid:durableId="1301879855">
    <w:abstractNumId w:val="4"/>
  </w:num>
  <w:num w:numId="26" w16cid:durableId="1859847623">
    <w:abstractNumId w:val="0"/>
  </w:num>
  <w:num w:numId="27" w16cid:durableId="102766914">
    <w:abstractNumId w:val="16"/>
  </w:num>
  <w:num w:numId="28" w16cid:durableId="1235166200">
    <w:abstractNumId w:val="11"/>
  </w:num>
  <w:num w:numId="29" w16cid:durableId="1193153856">
    <w:abstractNumId w:val="31"/>
  </w:num>
  <w:num w:numId="30" w16cid:durableId="1506017542">
    <w:abstractNumId w:val="28"/>
  </w:num>
  <w:num w:numId="31" w16cid:durableId="1641181668">
    <w:abstractNumId w:val="9"/>
  </w:num>
  <w:num w:numId="32" w16cid:durableId="19703522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removePersonalInformation/>
  <w:removeDateAndTime/>
  <w:displayBackgroundShape/>
  <w:bordersDoNotSurroundHeader/>
  <w:bordersDoNotSurroundFooter/>
  <w:proofState w:spelling="clean" w:grammar="clean"/>
  <w:defaultTabStop w:val="418"/>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1NjO0NLY0MLM0MDdQ0lEKTi0uzszPAykwrAUAnc1gkCwAAAA="/>
  </w:docVars>
  <w:rsids>
    <w:rsidRoot w:val="00BD0BC8"/>
    <w:rsid w:val="000006EE"/>
    <w:rsid w:val="00000F42"/>
    <w:rsid w:val="00001B48"/>
    <w:rsid w:val="00001BE1"/>
    <w:rsid w:val="000023D8"/>
    <w:rsid w:val="00003F40"/>
    <w:rsid w:val="00004CDF"/>
    <w:rsid w:val="000072BA"/>
    <w:rsid w:val="00007604"/>
    <w:rsid w:val="00007E0D"/>
    <w:rsid w:val="000109BC"/>
    <w:rsid w:val="000149F6"/>
    <w:rsid w:val="000178B7"/>
    <w:rsid w:val="00020146"/>
    <w:rsid w:val="000223F4"/>
    <w:rsid w:val="0002332A"/>
    <w:rsid w:val="00024A4F"/>
    <w:rsid w:val="000279C2"/>
    <w:rsid w:val="00027FB0"/>
    <w:rsid w:val="00031FF0"/>
    <w:rsid w:val="000360CF"/>
    <w:rsid w:val="00036738"/>
    <w:rsid w:val="00040E0E"/>
    <w:rsid w:val="00042BAF"/>
    <w:rsid w:val="00043062"/>
    <w:rsid w:val="00043C46"/>
    <w:rsid w:val="00050DE6"/>
    <w:rsid w:val="00051B5E"/>
    <w:rsid w:val="00051EA9"/>
    <w:rsid w:val="000536CD"/>
    <w:rsid w:val="00055932"/>
    <w:rsid w:val="00057417"/>
    <w:rsid w:val="0005787C"/>
    <w:rsid w:val="00063F24"/>
    <w:rsid w:val="00066078"/>
    <w:rsid w:val="000662BC"/>
    <w:rsid w:val="00066DE0"/>
    <w:rsid w:val="00067CEF"/>
    <w:rsid w:val="00067F82"/>
    <w:rsid w:val="00070B3F"/>
    <w:rsid w:val="00072CBC"/>
    <w:rsid w:val="000754DF"/>
    <w:rsid w:val="00075B73"/>
    <w:rsid w:val="00077272"/>
    <w:rsid w:val="000811B5"/>
    <w:rsid w:val="000861F5"/>
    <w:rsid w:val="00086B8E"/>
    <w:rsid w:val="00092223"/>
    <w:rsid w:val="0009469D"/>
    <w:rsid w:val="000963DB"/>
    <w:rsid w:val="000974CD"/>
    <w:rsid w:val="000A08E0"/>
    <w:rsid w:val="000A5211"/>
    <w:rsid w:val="000A72DB"/>
    <w:rsid w:val="000A7F32"/>
    <w:rsid w:val="000B13CB"/>
    <w:rsid w:val="000B4E69"/>
    <w:rsid w:val="000C0C7C"/>
    <w:rsid w:val="000C130D"/>
    <w:rsid w:val="000C3A5D"/>
    <w:rsid w:val="000C417C"/>
    <w:rsid w:val="000C4E11"/>
    <w:rsid w:val="000C4F3A"/>
    <w:rsid w:val="000C630B"/>
    <w:rsid w:val="000C6BA6"/>
    <w:rsid w:val="000C6BE3"/>
    <w:rsid w:val="000D16FD"/>
    <w:rsid w:val="000D3525"/>
    <w:rsid w:val="000D5E33"/>
    <w:rsid w:val="000D6051"/>
    <w:rsid w:val="000D7C32"/>
    <w:rsid w:val="000D7DDF"/>
    <w:rsid w:val="000E26F8"/>
    <w:rsid w:val="000E4E90"/>
    <w:rsid w:val="000E5677"/>
    <w:rsid w:val="000F387C"/>
    <w:rsid w:val="000F5515"/>
    <w:rsid w:val="000F5EB1"/>
    <w:rsid w:val="000F73A3"/>
    <w:rsid w:val="000F7EC5"/>
    <w:rsid w:val="000F7F9B"/>
    <w:rsid w:val="000F7FE7"/>
    <w:rsid w:val="0010140F"/>
    <w:rsid w:val="00105CA0"/>
    <w:rsid w:val="0010702D"/>
    <w:rsid w:val="001120B1"/>
    <w:rsid w:val="00113C5F"/>
    <w:rsid w:val="00121F69"/>
    <w:rsid w:val="00123A98"/>
    <w:rsid w:val="0012512B"/>
    <w:rsid w:val="00125E73"/>
    <w:rsid w:val="001265FB"/>
    <w:rsid w:val="0013078D"/>
    <w:rsid w:val="00141B4B"/>
    <w:rsid w:val="001430D7"/>
    <w:rsid w:val="001459A9"/>
    <w:rsid w:val="0014700E"/>
    <w:rsid w:val="00150188"/>
    <w:rsid w:val="00151322"/>
    <w:rsid w:val="00154CE0"/>
    <w:rsid w:val="00154EE2"/>
    <w:rsid w:val="00157B16"/>
    <w:rsid w:val="00157E18"/>
    <w:rsid w:val="00160225"/>
    <w:rsid w:val="00163698"/>
    <w:rsid w:val="00165329"/>
    <w:rsid w:val="00166C28"/>
    <w:rsid w:val="00167629"/>
    <w:rsid w:val="00171800"/>
    <w:rsid w:val="00173F3B"/>
    <w:rsid w:val="00174197"/>
    <w:rsid w:val="00177C01"/>
    <w:rsid w:val="001829B1"/>
    <w:rsid w:val="00182D54"/>
    <w:rsid w:val="00187AA5"/>
    <w:rsid w:val="00190DC1"/>
    <w:rsid w:val="00193D6D"/>
    <w:rsid w:val="001940F1"/>
    <w:rsid w:val="0019415E"/>
    <w:rsid w:val="001A082C"/>
    <w:rsid w:val="001A3AF2"/>
    <w:rsid w:val="001A601D"/>
    <w:rsid w:val="001B2AB9"/>
    <w:rsid w:val="001B2E9B"/>
    <w:rsid w:val="001B59C2"/>
    <w:rsid w:val="001B5A3F"/>
    <w:rsid w:val="001B67D4"/>
    <w:rsid w:val="001B6E1E"/>
    <w:rsid w:val="001C0E58"/>
    <w:rsid w:val="001C3C3D"/>
    <w:rsid w:val="001C4997"/>
    <w:rsid w:val="001C5C2D"/>
    <w:rsid w:val="001C7B01"/>
    <w:rsid w:val="001D0AB5"/>
    <w:rsid w:val="001D0ACB"/>
    <w:rsid w:val="001D0C09"/>
    <w:rsid w:val="001D2612"/>
    <w:rsid w:val="001D3CA7"/>
    <w:rsid w:val="001D4B18"/>
    <w:rsid w:val="001D57F0"/>
    <w:rsid w:val="001E13F3"/>
    <w:rsid w:val="001E29BB"/>
    <w:rsid w:val="001E59D6"/>
    <w:rsid w:val="001E77EC"/>
    <w:rsid w:val="001F22B3"/>
    <w:rsid w:val="001F5EC2"/>
    <w:rsid w:val="001F6A8B"/>
    <w:rsid w:val="00200002"/>
    <w:rsid w:val="00200C2A"/>
    <w:rsid w:val="0020300B"/>
    <w:rsid w:val="00203875"/>
    <w:rsid w:val="0020493B"/>
    <w:rsid w:val="002050CA"/>
    <w:rsid w:val="0020625E"/>
    <w:rsid w:val="00207252"/>
    <w:rsid w:val="00210662"/>
    <w:rsid w:val="002114B9"/>
    <w:rsid w:val="00213BD3"/>
    <w:rsid w:val="00213FC8"/>
    <w:rsid w:val="002149DF"/>
    <w:rsid w:val="00221C42"/>
    <w:rsid w:val="00222F64"/>
    <w:rsid w:val="002234CE"/>
    <w:rsid w:val="00223B25"/>
    <w:rsid w:val="00227D91"/>
    <w:rsid w:val="002355B9"/>
    <w:rsid w:val="0024035C"/>
    <w:rsid w:val="00242126"/>
    <w:rsid w:val="00242B5A"/>
    <w:rsid w:val="002451A8"/>
    <w:rsid w:val="00245445"/>
    <w:rsid w:val="0024685D"/>
    <w:rsid w:val="002470A4"/>
    <w:rsid w:val="00250E1B"/>
    <w:rsid w:val="0025157C"/>
    <w:rsid w:val="00251FBD"/>
    <w:rsid w:val="0025280D"/>
    <w:rsid w:val="002530E7"/>
    <w:rsid w:val="00256DFA"/>
    <w:rsid w:val="00261D09"/>
    <w:rsid w:val="0026215D"/>
    <w:rsid w:val="0026384F"/>
    <w:rsid w:val="00264136"/>
    <w:rsid w:val="00265B35"/>
    <w:rsid w:val="00270A34"/>
    <w:rsid w:val="00270DCA"/>
    <w:rsid w:val="00273638"/>
    <w:rsid w:val="002754B5"/>
    <w:rsid w:val="00276A29"/>
    <w:rsid w:val="0027794F"/>
    <w:rsid w:val="002815B7"/>
    <w:rsid w:val="00282ECF"/>
    <w:rsid w:val="002835AA"/>
    <w:rsid w:val="00285481"/>
    <w:rsid w:val="002864C6"/>
    <w:rsid w:val="0028702F"/>
    <w:rsid w:val="0028731A"/>
    <w:rsid w:val="00287FE4"/>
    <w:rsid w:val="00296647"/>
    <w:rsid w:val="002969A6"/>
    <w:rsid w:val="0029705D"/>
    <w:rsid w:val="002A0BD6"/>
    <w:rsid w:val="002A1211"/>
    <w:rsid w:val="002A1D49"/>
    <w:rsid w:val="002A2C93"/>
    <w:rsid w:val="002A3265"/>
    <w:rsid w:val="002A4E21"/>
    <w:rsid w:val="002B0C1F"/>
    <w:rsid w:val="002B4B8F"/>
    <w:rsid w:val="002C1405"/>
    <w:rsid w:val="002C1585"/>
    <w:rsid w:val="002C2116"/>
    <w:rsid w:val="002C284E"/>
    <w:rsid w:val="002C2AD6"/>
    <w:rsid w:val="002D0018"/>
    <w:rsid w:val="002D0F17"/>
    <w:rsid w:val="002D2C62"/>
    <w:rsid w:val="002D49A9"/>
    <w:rsid w:val="002D5F5B"/>
    <w:rsid w:val="002E0FF5"/>
    <w:rsid w:val="002E14D9"/>
    <w:rsid w:val="002E3887"/>
    <w:rsid w:val="002F0AE9"/>
    <w:rsid w:val="002F1250"/>
    <w:rsid w:val="002F3240"/>
    <w:rsid w:val="002F74E9"/>
    <w:rsid w:val="002F7699"/>
    <w:rsid w:val="00300A74"/>
    <w:rsid w:val="00306ED5"/>
    <w:rsid w:val="00307F71"/>
    <w:rsid w:val="00310906"/>
    <w:rsid w:val="00311FB1"/>
    <w:rsid w:val="00316ED7"/>
    <w:rsid w:val="00317C73"/>
    <w:rsid w:val="0032469F"/>
    <w:rsid w:val="003259E7"/>
    <w:rsid w:val="003267AC"/>
    <w:rsid w:val="0033021A"/>
    <w:rsid w:val="00332A35"/>
    <w:rsid w:val="00333D79"/>
    <w:rsid w:val="003378DD"/>
    <w:rsid w:val="00337B94"/>
    <w:rsid w:val="0034099F"/>
    <w:rsid w:val="00341745"/>
    <w:rsid w:val="003420AD"/>
    <w:rsid w:val="00344375"/>
    <w:rsid w:val="00345EF3"/>
    <w:rsid w:val="0034613F"/>
    <w:rsid w:val="00347B9A"/>
    <w:rsid w:val="00350E21"/>
    <w:rsid w:val="00351A76"/>
    <w:rsid w:val="003605A2"/>
    <w:rsid w:val="00361480"/>
    <w:rsid w:val="00362FF4"/>
    <w:rsid w:val="00363B1C"/>
    <w:rsid w:val="0036758F"/>
    <w:rsid w:val="003676AD"/>
    <w:rsid w:val="003676D0"/>
    <w:rsid w:val="00370EFC"/>
    <w:rsid w:val="00371CF2"/>
    <w:rsid w:val="0037424A"/>
    <w:rsid w:val="00374F66"/>
    <w:rsid w:val="003834F7"/>
    <w:rsid w:val="0038538F"/>
    <w:rsid w:val="00387234"/>
    <w:rsid w:val="00391318"/>
    <w:rsid w:val="003A17C5"/>
    <w:rsid w:val="003A2435"/>
    <w:rsid w:val="003A2B12"/>
    <w:rsid w:val="003A3C3F"/>
    <w:rsid w:val="003A3EE4"/>
    <w:rsid w:val="003A426E"/>
    <w:rsid w:val="003B0AB3"/>
    <w:rsid w:val="003B184A"/>
    <w:rsid w:val="003B36AB"/>
    <w:rsid w:val="003B3A26"/>
    <w:rsid w:val="003B3C60"/>
    <w:rsid w:val="003B3CB2"/>
    <w:rsid w:val="003B6F55"/>
    <w:rsid w:val="003C07C4"/>
    <w:rsid w:val="003C18E1"/>
    <w:rsid w:val="003C33DF"/>
    <w:rsid w:val="003C7354"/>
    <w:rsid w:val="003D3558"/>
    <w:rsid w:val="003D4B3C"/>
    <w:rsid w:val="003D60A7"/>
    <w:rsid w:val="003E02FB"/>
    <w:rsid w:val="003E3310"/>
    <w:rsid w:val="003E46EA"/>
    <w:rsid w:val="003F2880"/>
    <w:rsid w:val="003F3DBE"/>
    <w:rsid w:val="003F62F5"/>
    <w:rsid w:val="003F7A77"/>
    <w:rsid w:val="004036BF"/>
    <w:rsid w:val="00403BC0"/>
    <w:rsid w:val="004051A2"/>
    <w:rsid w:val="00406783"/>
    <w:rsid w:val="004101D5"/>
    <w:rsid w:val="004154DD"/>
    <w:rsid w:val="004159CE"/>
    <w:rsid w:val="00416403"/>
    <w:rsid w:val="00420743"/>
    <w:rsid w:val="00421A06"/>
    <w:rsid w:val="00423EB1"/>
    <w:rsid w:val="00424A53"/>
    <w:rsid w:val="004269FA"/>
    <w:rsid w:val="00430BA8"/>
    <w:rsid w:val="00431C60"/>
    <w:rsid w:val="0043607E"/>
    <w:rsid w:val="00441292"/>
    <w:rsid w:val="00444A5F"/>
    <w:rsid w:val="0044737D"/>
    <w:rsid w:val="004543E0"/>
    <w:rsid w:val="004546EE"/>
    <w:rsid w:val="00457888"/>
    <w:rsid w:val="0046013F"/>
    <w:rsid w:val="004611FC"/>
    <w:rsid w:val="00464343"/>
    <w:rsid w:val="00464833"/>
    <w:rsid w:val="0046505A"/>
    <w:rsid w:val="0046511B"/>
    <w:rsid w:val="00465C3E"/>
    <w:rsid w:val="00466BC2"/>
    <w:rsid w:val="004675A5"/>
    <w:rsid w:val="004720ED"/>
    <w:rsid w:val="0047685B"/>
    <w:rsid w:val="00484309"/>
    <w:rsid w:val="0049162B"/>
    <w:rsid w:val="00494763"/>
    <w:rsid w:val="004A3BC1"/>
    <w:rsid w:val="004A3DB6"/>
    <w:rsid w:val="004A5408"/>
    <w:rsid w:val="004A5F4D"/>
    <w:rsid w:val="004B14AC"/>
    <w:rsid w:val="004B41A6"/>
    <w:rsid w:val="004C75DF"/>
    <w:rsid w:val="004D14A0"/>
    <w:rsid w:val="004D32F4"/>
    <w:rsid w:val="004D390B"/>
    <w:rsid w:val="004D5636"/>
    <w:rsid w:val="004E303E"/>
    <w:rsid w:val="004E3C36"/>
    <w:rsid w:val="004E43F8"/>
    <w:rsid w:val="004E4EB1"/>
    <w:rsid w:val="004E5381"/>
    <w:rsid w:val="004E5736"/>
    <w:rsid w:val="004F36E6"/>
    <w:rsid w:val="004F3833"/>
    <w:rsid w:val="004F3C4A"/>
    <w:rsid w:val="004F4029"/>
    <w:rsid w:val="004F5EF4"/>
    <w:rsid w:val="004F6A52"/>
    <w:rsid w:val="004F6DA2"/>
    <w:rsid w:val="00500495"/>
    <w:rsid w:val="00501384"/>
    <w:rsid w:val="005052F6"/>
    <w:rsid w:val="00505633"/>
    <w:rsid w:val="00506B25"/>
    <w:rsid w:val="00512099"/>
    <w:rsid w:val="00512D3F"/>
    <w:rsid w:val="00514642"/>
    <w:rsid w:val="00514B23"/>
    <w:rsid w:val="005159FF"/>
    <w:rsid w:val="005166CD"/>
    <w:rsid w:val="00517A7E"/>
    <w:rsid w:val="005215EC"/>
    <w:rsid w:val="00522976"/>
    <w:rsid w:val="00522FF7"/>
    <w:rsid w:val="00524AA8"/>
    <w:rsid w:val="00525F16"/>
    <w:rsid w:val="00534A2D"/>
    <w:rsid w:val="00536009"/>
    <w:rsid w:val="005406B1"/>
    <w:rsid w:val="00540E35"/>
    <w:rsid w:val="00541C26"/>
    <w:rsid w:val="005448FA"/>
    <w:rsid w:val="00546FEC"/>
    <w:rsid w:val="005470BA"/>
    <w:rsid w:val="005539E7"/>
    <w:rsid w:val="00553B77"/>
    <w:rsid w:val="0055648B"/>
    <w:rsid w:val="00556675"/>
    <w:rsid w:val="0055752B"/>
    <w:rsid w:val="005617AF"/>
    <w:rsid w:val="00563257"/>
    <w:rsid w:val="00563471"/>
    <w:rsid w:val="00564D1B"/>
    <w:rsid w:val="00570278"/>
    <w:rsid w:val="00570D86"/>
    <w:rsid w:val="00572FEF"/>
    <w:rsid w:val="005753BE"/>
    <w:rsid w:val="00576150"/>
    <w:rsid w:val="005768B8"/>
    <w:rsid w:val="005774DE"/>
    <w:rsid w:val="00577F9C"/>
    <w:rsid w:val="0058056B"/>
    <w:rsid w:val="005808B9"/>
    <w:rsid w:val="005818E8"/>
    <w:rsid w:val="00581D62"/>
    <w:rsid w:val="00584169"/>
    <w:rsid w:val="00586C18"/>
    <w:rsid w:val="005873E0"/>
    <w:rsid w:val="00591772"/>
    <w:rsid w:val="0059179A"/>
    <w:rsid w:val="00591826"/>
    <w:rsid w:val="005920D9"/>
    <w:rsid w:val="0059413C"/>
    <w:rsid w:val="005951F4"/>
    <w:rsid w:val="0059567C"/>
    <w:rsid w:val="005A0154"/>
    <w:rsid w:val="005A0501"/>
    <w:rsid w:val="005A1B10"/>
    <w:rsid w:val="005A429B"/>
    <w:rsid w:val="005A45FA"/>
    <w:rsid w:val="005A47EC"/>
    <w:rsid w:val="005A550F"/>
    <w:rsid w:val="005A5E16"/>
    <w:rsid w:val="005A6374"/>
    <w:rsid w:val="005B096D"/>
    <w:rsid w:val="005B19B2"/>
    <w:rsid w:val="005B43BD"/>
    <w:rsid w:val="005B4F32"/>
    <w:rsid w:val="005B6F4D"/>
    <w:rsid w:val="005B7D58"/>
    <w:rsid w:val="005C067F"/>
    <w:rsid w:val="005C0BA0"/>
    <w:rsid w:val="005C12AE"/>
    <w:rsid w:val="005C1909"/>
    <w:rsid w:val="005C4812"/>
    <w:rsid w:val="005C6803"/>
    <w:rsid w:val="005C7F35"/>
    <w:rsid w:val="005D21EF"/>
    <w:rsid w:val="005D2FDC"/>
    <w:rsid w:val="005D5216"/>
    <w:rsid w:val="005D547B"/>
    <w:rsid w:val="005D705E"/>
    <w:rsid w:val="005D7F63"/>
    <w:rsid w:val="005E04CF"/>
    <w:rsid w:val="005E0712"/>
    <w:rsid w:val="005E21C5"/>
    <w:rsid w:val="005E3144"/>
    <w:rsid w:val="005E5BF8"/>
    <w:rsid w:val="005E5EF7"/>
    <w:rsid w:val="005E6001"/>
    <w:rsid w:val="005E6552"/>
    <w:rsid w:val="005E7235"/>
    <w:rsid w:val="005F4303"/>
    <w:rsid w:val="005F5B74"/>
    <w:rsid w:val="006035E8"/>
    <w:rsid w:val="00603BC0"/>
    <w:rsid w:val="00605143"/>
    <w:rsid w:val="00607449"/>
    <w:rsid w:val="00607855"/>
    <w:rsid w:val="0061265D"/>
    <w:rsid w:val="00612CF0"/>
    <w:rsid w:val="0062029F"/>
    <w:rsid w:val="00620E0E"/>
    <w:rsid w:val="006214B8"/>
    <w:rsid w:val="00621EE4"/>
    <w:rsid w:val="00623C78"/>
    <w:rsid w:val="00623F0F"/>
    <w:rsid w:val="006247E7"/>
    <w:rsid w:val="00624A49"/>
    <w:rsid w:val="006257B0"/>
    <w:rsid w:val="0062687C"/>
    <w:rsid w:val="00626A1D"/>
    <w:rsid w:val="00626DBB"/>
    <w:rsid w:val="00630B54"/>
    <w:rsid w:val="0063191E"/>
    <w:rsid w:val="006341A1"/>
    <w:rsid w:val="0063464A"/>
    <w:rsid w:val="006353D7"/>
    <w:rsid w:val="006359CD"/>
    <w:rsid w:val="006417FB"/>
    <w:rsid w:val="00642AF7"/>
    <w:rsid w:val="006431A1"/>
    <w:rsid w:val="0064602B"/>
    <w:rsid w:val="0065064E"/>
    <w:rsid w:val="006518E8"/>
    <w:rsid w:val="00651D70"/>
    <w:rsid w:val="00652AD2"/>
    <w:rsid w:val="00655BDE"/>
    <w:rsid w:val="00656919"/>
    <w:rsid w:val="006600FD"/>
    <w:rsid w:val="006629AA"/>
    <w:rsid w:val="00663A80"/>
    <w:rsid w:val="00664E0A"/>
    <w:rsid w:val="006663DA"/>
    <w:rsid w:val="00666DAE"/>
    <w:rsid w:val="00671A59"/>
    <w:rsid w:val="00671A94"/>
    <w:rsid w:val="00671B6A"/>
    <w:rsid w:val="006730B7"/>
    <w:rsid w:val="0067433C"/>
    <w:rsid w:val="00677424"/>
    <w:rsid w:val="00677B41"/>
    <w:rsid w:val="0068144F"/>
    <w:rsid w:val="00684F34"/>
    <w:rsid w:val="00693E58"/>
    <w:rsid w:val="0069572D"/>
    <w:rsid w:val="00696271"/>
    <w:rsid w:val="006A090C"/>
    <w:rsid w:val="006A113E"/>
    <w:rsid w:val="006A4EC0"/>
    <w:rsid w:val="006A71CD"/>
    <w:rsid w:val="006B40B8"/>
    <w:rsid w:val="006B54CC"/>
    <w:rsid w:val="006C786A"/>
    <w:rsid w:val="006D0442"/>
    <w:rsid w:val="006D1B64"/>
    <w:rsid w:val="006D300C"/>
    <w:rsid w:val="006D5197"/>
    <w:rsid w:val="006D5472"/>
    <w:rsid w:val="006D5C8A"/>
    <w:rsid w:val="006D5C8D"/>
    <w:rsid w:val="006D7CDE"/>
    <w:rsid w:val="006E0405"/>
    <w:rsid w:val="006E2C40"/>
    <w:rsid w:val="006E355A"/>
    <w:rsid w:val="006E55EE"/>
    <w:rsid w:val="006F3CE5"/>
    <w:rsid w:val="007001BE"/>
    <w:rsid w:val="007003F3"/>
    <w:rsid w:val="00701B49"/>
    <w:rsid w:val="00702FA2"/>
    <w:rsid w:val="00703057"/>
    <w:rsid w:val="00703A5D"/>
    <w:rsid w:val="00704277"/>
    <w:rsid w:val="00704ED2"/>
    <w:rsid w:val="00705163"/>
    <w:rsid w:val="00707B8D"/>
    <w:rsid w:val="0071459A"/>
    <w:rsid w:val="00714839"/>
    <w:rsid w:val="00716A84"/>
    <w:rsid w:val="00716F30"/>
    <w:rsid w:val="007220BE"/>
    <w:rsid w:val="00722E71"/>
    <w:rsid w:val="00723212"/>
    <w:rsid w:val="00724AD1"/>
    <w:rsid w:val="0072556A"/>
    <w:rsid w:val="00726DD1"/>
    <w:rsid w:val="00732448"/>
    <w:rsid w:val="00736EC6"/>
    <w:rsid w:val="00742E44"/>
    <w:rsid w:val="007468CD"/>
    <w:rsid w:val="00746C9C"/>
    <w:rsid w:val="007518AD"/>
    <w:rsid w:val="00752EB5"/>
    <w:rsid w:val="007554CA"/>
    <w:rsid w:val="0075623A"/>
    <w:rsid w:val="0075778A"/>
    <w:rsid w:val="00762E32"/>
    <w:rsid w:val="00763C28"/>
    <w:rsid w:val="00763E74"/>
    <w:rsid w:val="00764EDA"/>
    <w:rsid w:val="00765BDA"/>
    <w:rsid w:val="0077269E"/>
    <w:rsid w:val="00775CE5"/>
    <w:rsid w:val="00782484"/>
    <w:rsid w:val="00782FB7"/>
    <w:rsid w:val="00783BE2"/>
    <w:rsid w:val="00783D5B"/>
    <w:rsid w:val="00787AF9"/>
    <w:rsid w:val="007906FD"/>
    <w:rsid w:val="007916E0"/>
    <w:rsid w:val="00792581"/>
    <w:rsid w:val="00795916"/>
    <w:rsid w:val="00795B7F"/>
    <w:rsid w:val="00796217"/>
    <w:rsid w:val="0079741E"/>
    <w:rsid w:val="007A279F"/>
    <w:rsid w:val="007A639F"/>
    <w:rsid w:val="007A69DB"/>
    <w:rsid w:val="007A6E5D"/>
    <w:rsid w:val="007B16CA"/>
    <w:rsid w:val="007B1AA9"/>
    <w:rsid w:val="007B2510"/>
    <w:rsid w:val="007B25F2"/>
    <w:rsid w:val="007B38AB"/>
    <w:rsid w:val="007B5315"/>
    <w:rsid w:val="007C0E53"/>
    <w:rsid w:val="007C103B"/>
    <w:rsid w:val="007C1F97"/>
    <w:rsid w:val="007C35DD"/>
    <w:rsid w:val="007C363E"/>
    <w:rsid w:val="007C3EA0"/>
    <w:rsid w:val="007C5482"/>
    <w:rsid w:val="007C5C6C"/>
    <w:rsid w:val="007C6B2B"/>
    <w:rsid w:val="007D28C0"/>
    <w:rsid w:val="007D3000"/>
    <w:rsid w:val="007D6A87"/>
    <w:rsid w:val="007D71E7"/>
    <w:rsid w:val="007E1DDB"/>
    <w:rsid w:val="007E44A4"/>
    <w:rsid w:val="007E5AFD"/>
    <w:rsid w:val="007E5E59"/>
    <w:rsid w:val="007E79D8"/>
    <w:rsid w:val="007F0434"/>
    <w:rsid w:val="008041DB"/>
    <w:rsid w:val="00804BB7"/>
    <w:rsid w:val="008058E2"/>
    <w:rsid w:val="00805DBC"/>
    <w:rsid w:val="00807031"/>
    <w:rsid w:val="00810FEE"/>
    <w:rsid w:val="00811F13"/>
    <w:rsid w:val="00813288"/>
    <w:rsid w:val="0081422E"/>
    <w:rsid w:val="008176C0"/>
    <w:rsid w:val="00817A35"/>
    <w:rsid w:val="00820157"/>
    <w:rsid w:val="0082174A"/>
    <w:rsid w:val="00823561"/>
    <w:rsid w:val="00825028"/>
    <w:rsid w:val="00826CD0"/>
    <w:rsid w:val="008273F3"/>
    <w:rsid w:val="008306DF"/>
    <w:rsid w:val="00830825"/>
    <w:rsid w:val="00832C3E"/>
    <w:rsid w:val="008371CA"/>
    <w:rsid w:val="00837E65"/>
    <w:rsid w:val="00841640"/>
    <w:rsid w:val="00843730"/>
    <w:rsid w:val="00843A86"/>
    <w:rsid w:val="00846A35"/>
    <w:rsid w:val="008479A2"/>
    <w:rsid w:val="008538EF"/>
    <w:rsid w:val="008563C7"/>
    <w:rsid w:val="008608B6"/>
    <w:rsid w:val="00862285"/>
    <w:rsid w:val="008657AD"/>
    <w:rsid w:val="00865F14"/>
    <w:rsid w:val="00871228"/>
    <w:rsid w:val="0087236E"/>
    <w:rsid w:val="00875039"/>
    <w:rsid w:val="00882DD7"/>
    <w:rsid w:val="008858CF"/>
    <w:rsid w:val="00886EFB"/>
    <w:rsid w:val="00887DF7"/>
    <w:rsid w:val="00892057"/>
    <w:rsid w:val="00893F90"/>
    <w:rsid w:val="00895E78"/>
    <w:rsid w:val="008A06F6"/>
    <w:rsid w:val="008A150F"/>
    <w:rsid w:val="008A2105"/>
    <w:rsid w:val="008A3378"/>
    <w:rsid w:val="008A4DE8"/>
    <w:rsid w:val="008A4E6C"/>
    <w:rsid w:val="008A5DC9"/>
    <w:rsid w:val="008A77CE"/>
    <w:rsid w:val="008A7C75"/>
    <w:rsid w:val="008B50D6"/>
    <w:rsid w:val="008C5DCB"/>
    <w:rsid w:val="008C6C7D"/>
    <w:rsid w:val="008C7741"/>
    <w:rsid w:val="008D28CE"/>
    <w:rsid w:val="008D5316"/>
    <w:rsid w:val="008D7288"/>
    <w:rsid w:val="008E032C"/>
    <w:rsid w:val="008E068E"/>
    <w:rsid w:val="008E0716"/>
    <w:rsid w:val="008E39E6"/>
    <w:rsid w:val="008E40FB"/>
    <w:rsid w:val="008E453D"/>
    <w:rsid w:val="008E6C90"/>
    <w:rsid w:val="008E6E75"/>
    <w:rsid w:val="008F15E7"/>
    <w:rsid w:val="008F1EDD"/>
    <w:rsid w:val="008F3246"/>
    <w:rsid w:val="008F397E"/>
    <w:rsid w:val="008F3A5F"/>
    <w:rsid w:val="008F3B15"/>
    <w:rsid w:val="00902D1A"/>
    <w:rsid w:val="00902EC4"/>
    <w:rsid w:val="009101FF"/>
    <w:rsid w:val="009109BA"/>
    <w:rsid w:val="009127B9"/>
    <w:rsid w:val="00913031"/>
    <w:rsid w:val="00913C15"/>
    <w:rsid w:val="00913FD2"/>
    <w:rsid w:val="0091602C"/>
    <w:rsid w:val="00920AD8"/>
    <w:rsid w:val="00922894"/>
    <w:rsid w:val="00925D93"/>
    <w:rsid w:val="0093210B"/>
    <w:rsid w:val="00933DA6"/>
    <w:rsid w:val="009367DF"/>
    <w:rsid w:val="0093755A"/>
    <w:rsid w:val="00940165"/>
    <w:rsid w:val="0094032E"/>
    <w:rsid w:val="00940544"/>
    <w:rsid w:val="009406B1"/>
    <w:rsid w:val="00940864"/>
    <w:rsid w:val="00940881"/>
    <w:rsid w:val="00945660"/>
    <w:rsid w:val="00945A34"/>
    <w:rsid w:val="00945B12"/>
    <w:rsid w:val="00947896"/>
    <w:rsid w:val="009506D3"/>
    <w:rsid w:val="00950F22"/>
    <w:rsid w:val="00951B68"/>
    <w:rsid w:val="00953146"/>
    <w:rsid w:val="00955A67"/>
    <w:rsid w:val="00962BEB"/>
    <w:rsid w:val="00962D30"/>
    <w:rsid w:val="00963859"/>
    <w:rsid w:val="00964C5C"/>
    <w:rsid w:val="00967499"/>
    <w:rsid w:val="00970089"/>
    <w:rsid w:val="00970810"/>
    <w:rsid w:val="0097370D"/>
    <w:rsid w:val="0097662F"/>
    <w:rsid w:val="00976D66"/>
    <w:rsid w:val="00980DE4"/>
    <w:rsid w:val="00981526"/>
    <w:rsid w:val="0098294B"/>
    <w:rsid w:val="0098404B"/>
    <w:rsid w:val="0099136E"/>
    <w:rsid w:val="009959BD"/>
    <w:rsid w:val="00996000"/>
    <w:rsid w:val="00997A7A"/>
    <w:rsid w:val="009A4D6D"/>
    <w:rsid w:val="009A5A0D"/>
    <w:rsid w:val="009A5E95"/>
    <w:rsid w:val="009B2558"/>
    <w:rsid w:val="009B5572"/>
    <w:rsid w:val="009B5E93"/>
    <w:rsid w:val="009B78EE"/>
    <w:rsid w:val="009C490C"/>
    <w:rsid w:val="009C57AF"/>
    <w:rsid w:val="009D2E0D"/>
    <w:rsid w:val="009D3641"/>
    <w:rsid w:val="009D45FC"/>
    <w:rsid w:val="009D57F2"/>
    <w:rsid w:val="009D6FCF"/>
    <w:rsid w:val="009E05C7"/>
    <w:rsid w:val="009E0A7D"/>
    <w:rsid w:val="009E1B73"/>
    <w:rsid w:val="009E1D70"/>
    <w:rsid w:val="009E3D8F"/>
    <w:rsid w:val="009E5A0C"/>
    <w:rsid w:val="009E7D03"/>
    <w:rsid w:val="009F0BE0"/>
    <w:rsid w:val="009F1372"/>
    <w:rsid w:val="009F3540"/>
    <w:rsid w:val="009F3BDF"/>
    <w:rsid w:val="009F4AD3"/>
    <w:rsid w:val="009F62FC"/>
    <w:rsid w:val="00A00048"/>
    <w:rsid w:val="00A029E7"/>
    <w:rsid w:val="00A06B35"/>
    <w:rsid w:val="00A12821"/>
    <w:rsid w:val="00A12A86"/>
    <w:rsid w:val="00A13B0A"/>
    <w:rsid w:val="00A1407E"/>
    <w:rsid w:val="00A17765"/>
    <w:rsid w:val="00A20BD2"/>
    <w:rsid w:val="00A24A6B"/>
    <w:rsid w:val="00A24FE6"/>
    <w:rsid w:val="00A25D68"/>
    <w:rsid w:val="00A3297F"/>
    <w:rsid w:val="00A34976"/>
    <w:rsid w:val="00A35D7F"/>
    <w:rsid w:val="00A36408"/>
    <w:rsid w:val="00A3677E"/>
    <w:rsid w:val="00A37FFC"/>
    <w:rsid w:val="00A4092D"/>
    <w:rsid w:val="00A414F7"/>
    <w:rsid w:val="00A418FB"/>
    <w:rsid w:val="00A435B2"/>
    <w:rsid w:val="00A43AE5"/>
    <w:rsid w:val="00A45DF7"/>
    <w:rsid w:val="00A46823"/>
    <w:rsid w:val="00A46D13"/>
    <w:rsid w:val="00A46DC5"/>
    <w:rsid w:val="00A47005"/>
    <w:rsid w:val="00A47B34"/>
    <w:rsid w:val="00A50C92"/>
    <w:rsid w:val="00A521BB"/>
    <w:rsid w:val="00A548B3"/>
    <w:rsid w:val="00A5750E"/>
    <w:rsid w:val="00A605CE"/>
    <w:rsid w:val="00A6325E"/>
    <w:rsid w:val="00A642F5"/>
    <w:rsid w:val="00A6665F"/>
    <w:rsid w:val="00A674AF"/>
    <w:rsid w:val="00A71AF5"/>
    <w:rsid w:val="00A736F5"/>
    <w:rsid w:val="00A7393D"/>
    <w:rsid w:val="00A76949"/>
    <w:rsid w:val="00A82A9A"/>
    <w:rsid w:val="00A83D17"/>
    <w:rsid w:val="00A83F5D"/>
    <w:rsid w:val="00A845EB"/>
    <w:rsid w:val="00A87996"/>
    <w:rsid w:val="00A90BA7"/>
    <w:rsid w:val="00A940E9"/>
    <w:rsid w:val="00A942B1"/>
    <w:rsid w:val="00A956FB"/>
    <w:rsid w:val="00A95CBF"/>
    <w:rsid w:val="00AA0E74"/>
    <w:rsid w:val="00AA121F"/>
    <w:rsid w:val="00AA3E6D"/>
    <w:rsid w:val="00AA5C21"/>
    <w:rsid w:val="00AA6B14"/>
    <w:rsid w:val="00AA6CAA"/>
    <w:rsid w:val="00AB065F"/>
    <w:rsid w:val="00AC5951"/>
    <w:rsid w:val="00AC7ED5"/>
    <w:rsid w:val="00AD028F"/>
    <w:rsid w:val="00AD0CBC"/>
    <w:rsid w:val="00AD1037"/>
    <w:rsid w:val="00AD5B07"/>
    <w:rsid w:val="00AE58E4"/>
    <w:rsid w:val="00AE5BF0"/>
    <w:rsid w:val="00AF1281"/>
    <w:rsid w:val="00AF44E7"/>
    <w:rsid w:val="00B004FF"/>
    <w:rsid w:val="00B00A65"/>
    <w:rsid w:val="00B03B86"/>
    <w:rsid w:val="00B05B84"/>
    <w:rsid w:val="00B0714E"/>
    <w:rsid w:val="00B072E0"/>
    <w:rsid w:val="00B07785"/>
    <w:rsid w:val="00B07AE9"/>
    <w:rsid w:val="00B1243D"/>
    <w:rsid w:val="00B235A7"/>
    <w:rsid w:val="00B244C8"/>
    <w:rsid w:val="00B25207"/>
    <w:rsid w:val="00B25DB1"/>
    <w:rsid w:val="00B307C9"/>
    <w:rsid w:val="00B32762"/>
    <w:rsid w:val="00B433B8"/>
    <w:rsid w:val="00B51376"/>
    <w:rsid w:val="00B52D18"/>
    <w:rsid w:val="00B60E7B"/>
    <w:rsid w:val="00B61018"/>
    <w:rsid w:val="00B667BC"/>
    <w:rsid w:val="00B72B94"/>
    <w:rsid w:val="00B73584"/>
    <w:rsid w:val="00B75567"/>
    <w:rsid w:val="00B7643B"/>
    <w:rsid w:val="00B77396"/>
    <w:rsid w:val="00B80E78"/>
    <w:rsid w:val="00B85CE7"/>
    <w:rsid w:val="00B91A96"/>
    <w:rsid w:val="00B94079"/>
    <w:rsid w:val="00B95D5B"/>
    <w:rsid w:val="00B96B37"/>
    <w:rsid w:val="00B96E46"/>
    <w:rsid w:val="00BA1839"/>
    <w:rsid w:val="00BA2BEB"/>
    <w:rsid w:val="00BA4A8B"/>
    <w:rsid w:val="00BA53FB"/>
    <w:rsid w:val="00BA5873"/>
    <w:rsid w:val="00BA6D97"/>
    <w:rsid w:val="00BA75FA"/>
    <w:rsid w:val="00BB33B5"/>
    <w:rsid w:val="00BB4A38"/>
    <w:rsid w:val="00BC0813"/>
    <w:rsid w:val="00BC200B"/>
    <w:rsid w:val="00BC32D5"/>
    <w:rsid w:val="00BC39D3"/>
    <w:rsid w:val="00BC4BDE"/>
    <w:rsid w:val="00BD0BC8"/>
    <w:rsid w:val="00BD6FFA"/>
    <w:rsid w:val="00BE24E4"/>
    <w:rsid w:val="00BE2581"/>
    <w:rsid w:val="00BE365D"/>
    <w:rsid w:val="00BE3EEB"/>
    <w:rsid w:val="00BE658E"/>
    <w:rsid w:val="00BE7786"/>
    <w:rsid w:val="00BF103F"/>
    <w:rsid w:val="00BF3319"/>
    <w:rsid w:val="00BF6A65"/>
    <w:rsid w:val="00C00599"/>
    <w:rsid w:val="00C018B7"/>
    <w:rsid w:val="00C03466"/>
    <w:rsid w:val="00C03D75"/>
    <w:rsid w:val="00C04AB1"/>
    <w:rsid w:val="00C04F5D"/>
    <w:rsid w:val="00C05DF8"/>
    <w:rsid w:val="00C07438"/>
    <w:rsid w:val="00C07DF9"/>
    <w:rsid w:val="00C107A7"/>
    <w:rsid w:val="00C10978"/>
    <w:rsid w:val="00C11E80"/>
    <w:rsid w:val="00C13E65"/>
    <w:rsid w:val="00C14A12"/>
    <w:rsid w:val="00C14CEB"/>
    <w:rsid w:val="00C15527"/>
    <w:rsid w:val="00C166A9"/>
    <w:rsid w:val="00C20013"/>
    <w:rsid w:val="00C22564"/>
    <w:rsid w:val="00C27635"/>
    <w:rsid w:val="00C310B8"/>
    <w:rsid w:val="00C323B3"/>
    <w:rsid w:val="00C348D7"/>
    <w:rsid w:val="00C4084B"/>
    <w:rsid w:val="00C4165D"/>
    <w:rsid w:val="00C42CE3"/>
    <w:rsid w:val="00C44412"/>
    <w:rsid w:val="00C4523E"/>
    <w:rsid w:val="00C54C1F"/>
    <w:rsid w:val="00C5684E"/>
    <w:rsid w:val="00C60196"/>
    <w:rsid w:val="00C60F24"/>
    <w:rsid w:val="00C63222"/>
    <w:rsid w:val="00C6333E"/>
    <w:rsid w:val="00C638F7"/>
    <w:rsid w:val="00C701A1"/>
    <w:rsid w:val="00C71C49"/>
    <w:rsid w:val="00C73791"/>
    <w:rsid w:val="00C74F24"/>
    <w:rsid w:val="00C74FD9"/>
    <w:rsid w:val="00C772F3"/>
    <w:rsid w:val="00C775DD"/>
    <w:rsid w:val="00C8095D"/>
    <w:rsid w:val="00C81540"/>
    <w:rsid w:val="00C83BB6"/>
    <w:rsid w:val="00C84435"/>
    <w:rsid w:val="00C84B82"/>
    <w:rsid w:val="00C858AB"/>
    <w:rsid w:val="00C86AD8"/>
    <w:rsid w:val="00C87075"/>
    <w:rsid w:val="00C87C54"/>
    <w:rsid w:val="00C9107D"/>
    <w:rsid w:val="00C91625"/>
    <w:rsid w:val="00C918D4"/>
    <w:rsid w:val="00C9313C"/>
    <w:rsid w:val="00C93682"/>
    <w:rsid w:val="00C937EB"/>
    <w:rsid w:val="00CA1C70"/>
    <w:rsid w:val="00CA2F4A"/>
    <w:rsid w:val="00CA3BA3"/>
    <w:rsid w:val="00CA4CD6"/>
    <w:rsid w:val="00CA58FB"/>
    <w:rsid w:val="00CA6C17"/>
    <w:rsid w:val="00CA7C98"/>
    <w:rsid w:val="00CB026D"/>
    <w:rsid w:val="00CB12BF"/>
    <w:rsid w:val="00CB1CF2"/>
    <w:rsid w:val="00CB3225"/>
    <w:rsid w:val="00CB747E"/>
    <w:rsid w:val="00CC4C1D"/>
    <w:rsid w:val="00CC7E13"/>
    <w:rsid w:val="00CD3102"/>
    <w:rsid w:val="00CD650D"/>
    <w:rsid w:val="00CD66C1"/>
    <w:rsid w:val="00CD735D"/>
    <w:rsid w:val="00CD7975"/>
    <w:rsid w:val="00CD7DA5"/>
    <w:rsid w:val="00CE1A80"/>
    <w:rsid w:val="00CE2F4B"/>
    <w:rsid w:val="00CE4518"/>
    <w:rsid w:val="00CE77A9"/>
    <w:rsid w:val="00CF0892"/>
    <w:rsid w:val="00CF202A"/>
    <w:rsid w:val="00CF7E28"/>
    <w:rsid w:val="00D00547"/>
    <w:rsid w:val="00D01411"/>
    <w:rsid w:val="00D02105"/>
    <w:rsid w:val="00D031FE"/>
    <w:rsid w:val="00D04F39"/>
    <w:rsid w:val="00D056B4"/>
    <w:rsid w:val="00D060EB"/>
    <w:rsid w:val="00D104DA"/>
    <w:rsid w:val="00D14089"/>
    <w:rsid w:val="00D154F4"/>
    <w:rsid w:val="00D15919"/>
    <w:rsid w:val="00D16875"/>
    <w:rsid w:val="00D169D4"/>
    <w:rsid w:val="00D21163"/>
    <w:rsid w:val="00D21C20"/>
    <w:rsid w:val="00D2310E"/>
    <w:rsid w:val="00D25052"/>
    <w:rsid w:val="00D2604E"/>
    <w:rsid w:val="00D26993"/>
    <w:rsid w:val="00D26C52"/>
    <w:rsid w:val="00D2757C"/>
    <w:rsid w:val="00D31630"/>
    <w:rsid w:val="00D31815"/>
    <w:rsid w:val="00D31AD2"/>
    <w:rsid w:val="00D32576"/>
    <w:rsid w:val="00D35501"/>
    <w:rsid w:val="00D44DE7"/>
    <w:rsid w:val="00D46B3A"/>
    <w:rsid w:val="00D508EE"/>
    <w:rsid w:val="00D51C37"/>
    <w:rsid w:val="00D60D81"/>
    <w:rsid w:val="00D60E86"/>
    <w:rsid w:val="00D610A6"/>
    <w:rsid w:val="00D62A71"/>
    <w:rsid w:val="00D63F9E"/>
    <w:rsid w:val="00D64850"/>
    <w:rsid w:val="00D66423"/>
    <w:rsid w:val="00D66C96"/>
    <w:rsid w:val="00D72B12"/>
    <w:rsid w:val="00D7719D"/>
    <w:rsid w:val="00D77B97"/>
    <w:rsid w:val="00D833EE"/>
    <w:rsid w:val="00D83DC1"/>
    <w:rsid w:val="00D845B3"/>
    <w:rsid w:val="00D87252"/>
    <w:rsid w:val="00D87580"/>
    <w:rsid w:val="00D875DC"/>
    <w:rsid w:val="00D87697"/>
    <w:rsid w:val="00D9131F"/>
    <w:rsid w:val="00D94167"/>
    <w:rsid w:val="00D943D3"/>
    <w:rsid w:val="00D961AA"/>
    <w:rsid w:val="00D96B69"/>
    <w:rsid w:val="00DA3594"/>
    <w:rsid w:val="00DA4B2E"/>
    <w:rsid w:val="00DA78CF"/>
    <w:rsid w:val="00DB0395"/>
    <w:rsid w:val="00DB0726"/>
    <w:rsid w:val="00DB4FF0"/>
    <w:rsid w:val="00DB6E55"/>
    <w:rsid w:val="00DC0A8D"/>
    <w:rsid w:val="00DC612D"/>
    <w:rsid w:val="00DC6EC8"/>
    <w:rsid w:val="00DD385E"/>
    <w:rsid w:val="00DD3D36"/>
    <w:rsid w:val="00DD5D3C"/>
    <w:rsid w:val="00DE0D56"/>
    <w:rsid w:val="00DE265F"/>
    <w:rsid w:val="00DE3188"/>
    <w:rsid w:val="00DE7600"/>
    <w:rsid w:val="00DF227E"/>
    <w:rsid w:val="00DF2AF9"/>
    <w:rsid w:val="00DF6716"/>
    <w:rsid w:val="00E011A8"/>
    <w:rsid w:val="00E05107"/>
    <w:rsid w:val="00E0514D"/>
    <w:rsid w:val="00E06BE3"/>
    <w:rsid w:val="00E079EC"/>
    <w:rsid w:val="00E07B8F"/>
    <w:rsid w:val="00E126A3"/>
    <w:rsid w:val="00E15A58"/>
    <w:rsid w:val="00E16DDF"/>
    <w:rsid w:val="00E20DB6"/>
    <w:rsid w:val="00E21C19"/>
    <w:rsid w:val="00E23179"/>
    <w:rsid w:val="00E23465"/>
    <w:rsid w:val="00E24114"/>
    <w:rsid w:val="00E24FD8"/>
    <w:rsid w:val="00E26AE0"/>
    <w:rsid w:val="00E3179F"/>
    <w:rsid w:val="00E31F7B"/>
    <w:rsid w:val="00E34C5A"/>
    <w:rsid w:val="00E35F0B"/>
    <w:rsid w:val="00E36B51"/>
    <w:rsid w:val="00E401A2"/>
    <w:rsid w:val="00E41A14"/>
    <w:rsid w:val="00E42ABA"/>
    <w:rsid w:val="00E42F74"/>
    <w:rsid w:val="00E44B30"/>
    <w:rsid w:val="00E46F37"/>
    <w:rsid w:val="00E50719"/>
    <w:rsid w:val="00E52FD7"/>
    <w:rsid w:val="00E56AC0"/>
    <w:rsid w:val="00E611AB"/>
    <w:rsid w:val="00E63561"/>
    <w:rsid w:val="00E63719"/>
    <w:rsid w:val="00E63FCC"/>
    <w:rsid w:val="00E70F62"/>
    <w:rsid w:val="00E717D5"/>
    <w:rsid w:val="00E72E4A"/>
    <w:rsid w:val="00E731D1"/>
    <w:rsid w:val="00E73912"/>
    <w:rsid w:val="00E73A38"/>
    <w:rsid w:val="00E74C2C"/>
    <w:rsid w:val="00E75C7B"/>
    <w:rsid w:val="00E76B3B"/>
    <w:rsid w:val="00E806B3"/>
    <w:rsid w:val="00E81148"/>
    <w:rsid w:val="00E82C0A"/>
    <w:rsid w:val="00E831DC"/>
    <w:rsid w:val="00E848C6"/>
    <w:rsid w:val="00E84E1D"/>
    <w:rsid w:val="00E87BDE"/>
    <w:rsid w:val="00E9016B"/>
    <w:rsid w:val="00E90CB5"/>
    <w:rsid w:val="00E93517"/>
    <w:rsid w:val="00E93D5F"/>
    <w:rsid w:val="00E95822"/>
    <w:rsid w:val="00E96764"/>
    <w:rsid w:val="00E97602"/>
    <w:rsid w:val="00EA24F3"/>
    <w:rsid w:val="00EA71E9"/>
    <w:rsid w:val="00EB00B2"/>
    <w:rsid w:val="00EB17A7"/>
    <w:rsid w:val="00EB2328"/>
    <w:rsid w:val="00EB4933"/>
    <w:rsid w:val="00EB5055"/>
    <w:rsid w:val="00EB5C3E"/>
    <w:rsid w:val="00EC1D06"/>
    <w:rsid w:val="00EC479E"/>
    <w:rsid w:val="00EC4CEF"/>
    <w:rsid w:val="00EC5E3D"/>
    <w:rsid w:val="00EC724D"/>
    <w:rsid w:val="00ED0327"/>
    <w:rsid w:val="00ED0B35"/>
    <w:rsid w:val="00ED53A1"/>
    <w:rsid w:val="00ED5684"/>
    <w:rsid w:val="00EE023B"/>
    <w:rsid w:val="00EE0B61"/>
    <w:rsid w:val="00EE3219"/>
    <w:rsid w:val="00EE3946"/>
    <w:rsid w:val="00EE3AF7"/>
    <w:rsid w:val="00EE719B"/>
    <w:rsid w:val="00EF0300"/>
    <w:rsid w:val="00EF5521"/>
    <w:rsid w:val="00EF6748"/>
    <w:rsid w:val="00F0095B"/>
    <w:rsid w:val="00F03ED6"/>
    <w:rsid w:val="00F0619B"/>
    <w:rsid w:val="00F062E7"/>
    <w:rsid w:val="00F074B5"/>
    <w:rsid w:val="00F11E90"/>
    <w:rsid w:val="00F12C61"/>
    <w:rsid w:val="00F14282"/>
    <w:rsid w:val="00F14FFB"/>
    <w:rsid w:val="00F169EB"/>
    <w:rsid w:val="00F2151E"/>
    <w:rsid w:val="00F2228D"/>
    <w:rsid w:val="00F24327"/>
    <w:rsid w:val="00F245F5"/>
    <w:rsid w:val="00F3365C"/>
    <w:rsid w:val="00F350F9"/>
    <w:rsid w:val="00F3519E"/>
    <w:rsid w:val="00F360F6"/>
    <w:rsid w:val="00F4035B"/>
    <w:rsid w:val="00F41D76"/>
    <w:rsid w:val="00F44618"/>
    <w:rsid w:val="00F44885"/>
    <w:rsid w:val="00F454B6"/>
    <w:rsid w:val="00F47DF7"/>
    <w:rsid w:val="00F511A6"/>
    <w:rsid w:val="00F51B9C"/>
    <w:rsid w:val="00F52789"/>
    <w:rsid w:val="00F53C7E"/>
    <w:rsid w:val="00F56407"/>
    <w:rsid w:val="00F575E7"/>
    <w:rsid w:val="00F57F22"/>
    <w:rsid w:val="00F63E08"/>
    <w:rsid w:val="00F64B26"/>
    <w:rsid w:val="00F662B4"/>
    <w:rsid w:val="00F6730A"/>
    <w:rsid w:val="00F67EE1"/>
    <w:rsid w:val="00F7344D"/>
    <w:rsid w:val="00F748AE"/>
    <w:rsid w:val="00F75BE9"/>
    <w:rsid w:val="00F7749A"/>
    <w:rsid w:val="00F77BBE"/>
    <w:rsid w:val="00F80B86"/>
    <w:rsid w:val="00F82379"/>
    <w:rsid w:val="00F85D6E"/>
    <w:rsid w:val="00F87F4A"/>
    <w:rsid w:val="00F91F4B"/>
    <w:rsid w:val="00F939E1"/>
    <w:rsid w:val="00F94D4A"/>
    <w:rsid w:val="00F97195"/>
    <w:rsid w:val="00F973BC"/>
    <w:rsid w:val="00FA2C3A"/>
    <w:rsid w:val="00FA3078"/>
    <w:rsid w:val="00FA3C92"/>
    <w:rsid w:val="00FA4743"/>
    <w:rsid w:val="00FA632F"/>
    <w:rsid w:val="00FA68E4"/>
    <w:rsid w:val="00FA7B24"/>
    <w:rsid w:val="00FB4038"/>
    <w:rsid w:val="00FB6763"/>
    <w:rsid w:val="00FB6F09"/>
    <w:rsid w:val="00FC3572"/>
    <w:rsid w:val="00FC5675"/>
    <w:rsid w:val="00FD02E7"/>
    <w:rsid w:val="00FD0D56"/>
    <w:rsid w:val="00FD4658"/>
    <w:rsid w:val="00FD51EE"/>
    <w:rsid w:val="00FD7433"/>
    <w:rsid w:val="00FD7A6C"/>
    <w:rsid w:val="00FF04B8"/>
    <w:rsid w:val="00FF280A"/>
    <w:rsid w:val="00FF5D4F"/>
    <w:rsid w:val="07B5B201"/>
    <w:rsid w:val="2829D305"/>
    <w:rsid w:val="39366A29"/>
    <w:rsid w:val="66C0E751"/>
    <w:rsid w:val="6B0749C1"/>
    <w:rsid w:val="7AA101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D88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14D"/>
    <w:pPr>
      <w:tabs>
        <w:tab w:val="center" w:pos="4680"/>
        <w:tab w:val="right" w:pos="9360"/>
      </w:tabs>
    </w:pPr>
  </w:style>
  <w:style w:type="character" w:customStyle="1" w:styleId="HeaderChar">
    <w:name w:val="Header Char"/>
    <w:basedOn w:val="DefaultParagraphFont"/>
    <w:link w:val="Header"/>
    <w:uiPriority w:val="99"/>
    <w:rsid w:val="00E0514D"/>
  </w:style>
  <w:style w:type="paragraph" w:styleId="Footer">
    <w:name w:val="footer"/>
    <w:basedOn w:val="Normal"/>
    <w:link w:val="FooterChar"/>
    <w:uiPriority w:val="99"/>
    <w:unhideWhenUsed/>
    <w:rsid w:val="00E0514D"/>
    <w:pPr>
      <w:tabs>
        <w:tab w:val="center" w:pos="4680"/>
        <w:tab w:val="right" w:pos="9360"/>
      </w:tabs>
    </w:pPr>
  </w:style>
  <w:style w:type="character" w:customStyle="1" w:styleId="FooterChar">
    <w:name w:val="Footer Char"/>
    <w:basedOn w:val="DefaultParagraphFont"/>
    <w:link w:val="Footer"/>
    <w:uiPriority w:val="99"/>
    <w:rsid w:val="00E0514D"/>
  </w:style>
  <w:style w:type="paragraph" w:styleId="ListParagraph">
    <w:name w:val="List Paragraph"/>
    <w:basedOn w:val="Normal"/>
    <w:uiPriority w:val="34"/>
    <w:qFormat/>
    <w:rsid w:val="00CA7C98"/>
    <w:pPr>
      <w:ind w:left="720"/>
      <w:contextualSpacing/>
    </w:pPr>
  </w:style>
  <w:style w:type="character" w:styleId="Hyperlink">
    <w:name w:val="Hyperlink"/>
    <w:basedOn w:val="DefaultParagraphFont"/>
    <w:uiPriority w:val="99"/>
    <w:unhideWhenUsed/>
    <w:rsid w:val="00242B5A"/>
    <w:rPr>
      <w:color w:val="0563C1" w:themeColor="hyperlink"/>
      <w:u w:val="single"/>
    </w:rPr>
  </w:style>
  <w:style w:type="character" w:customStyle="1" w:styleId="UnresolvedMention1">
    <w:name w:val="Unresolved Mention1"/>
    <w:basedOn w:val="DefaultParagraphFont"/>
    <w:uiPriority w:val="99"/>
    <w:semiHidden/>
    <w:unhideWhenUsed/>
    <w:rsid w:val="00242B5A"/>
    <w:rPr>
      <w:color w:val="605E5C"/>
      <w:shd w:val="clear" w:color="auto" w:fill="E1DFDD"/>
    </w:rPr>
  </w:style>
  <w:style w:type="character" w:styleId="FollowedHyperlink">
    <w:name w:val="FollowedHyperlink"/>
    <w:basedOn w:val="DefaultParagraphFont"/>
    <w:uiPriority w:val="99"/>
    <w:semiHidden/>
    <w:unhideWhenUsed/>
    <w:rsid w:val="00D845B3"/>
    <w:rPr>
      <w:color w:val="954F72" w:themeColor="followedHyperlink"/>
      <w:u w:val="single"/>
    </w:rPr>
  </w:style>
  <w:style w:type="paragraph" w:customStyle="1" w:styleId="Body">
    <w:name w:val="Body"/>
    <w:rsid w:val="00996000"/>
    <w:pPr>
      <w:pBdr>
        <w:top w:val="nil"/>
        <w:left w:val="nil"/>
        <w:bottom w:val="nil"/>
        <w:right w:val="nil"/>
        <w:between w:val="nil"/>
        <w:bar w:val="nil"/>
      </w:pBdr>
      <w:tabs>
        <w:tab w:val="left" w:pos="360"/>
        <w:tab w:val="left" w:pos="648"/>
        <w:tab w:val="left" w:pos="936"/>
        <w:tab w:val="center" w:pos="5040"/>
        <w:tab w:val="right" w:pos="10080"/>
      </w:tabs>
    </w:pPr>
    <w:rPr>
      <w:rFonts w:ascii="Calibri" w:eastAsia="Arial Unicode MS" w:hAnsi="Calibri" w:cs="Arial Unicode MS"/>
      <w:color w:val="000000"/>
      <w:kern w:val="0"/>
      <w:sz w:val="20"/>
      <w:szCs w:val="20"/>
      <w:u w:color="000000"/>
      <w:bdr w:val="nil"/>
      <w:lang w:eastAsia="en-US"/>
      <w14:textOutline w14:w="0" w14:cap="flat" w14:cmpd="sng" w14:algn="ctr">
        <w14:noFill/>
        <w14:prstDash w14:val="solid"/>
        <w14:bevel/>
      </w14:textOutline>
      <w14:ligatures w14:val="none"/>
    </w:rPr>
  </w:style>
  <w:style w:type="character" w:styleId="UnresolvedMention">
    <w:name w:val="Unresolved Mention"/>
    <w:basedOn w:val="DefaultParagraphFont"/>
    <w:uiPriority w:val="99"/>
    <w:semiHidden/>
    <w:unhideWhenUsed/>
    <w:rsid w:val="00681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576819">
      <w:bodyDiv w:val="1"/>
      <w:marLeft w:val="0"/>
      <w:marRight w:val="0"/>
      <w:marTop w:val="0"/>
      <w:marBottom w:val="0"/>
      <w:divBdr>
        <w:top w:val="none" w:sz="0" w:space="0" w:color="auto"/>
        <w:left w:val="none" w:sz="0" w:space="0" w:color="auto"/>
        <w:bottom w:val="none" w:sz="0" w:space="0" w:color="auto"/>
        <w:right w:val="none" w:sz="0" w:space="0" w:color="auto"/>
      </w:divBdr>
    </w:div>
    <w:div w:id="1794443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idel@hey.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ei-software-public.upce.cz/software/item/id/3986784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ei-software-public.upce.cz/software/item/id/3987010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dw.cx" TargetMode="External"/><Relationship Id="rId4" Type="http://schemas.openxmlformats.org/officeDocument/2006/relationships/settings" Target="settings.xml"/><Relationship Id="rId9" Type="http://schemas.openxmlformats.org/officeDocument/2006/relationships/hyperlink" Target="http://linkedin.com/in/hride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4A95B6-3DE7-5142-9756-F64144182531}">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53611-7C51-4A10-BFD3-2A90205A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
  <cp:keywords/>
  <dc:description/>
  <cp:lastModifiedBy/>
  <cp:revision>1</cp:revision>
  <dcterms:created xsi:type="dcterms:W3CDTF">2024-10-17T06:09:00Z</dcterms:created>
  <dcterms:modified xsi:type="dcterms:W3CDTF">2025-11-12T1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847</vt:lpwstr>
  </property>
  <property fmtid="{D5CDD505-2E9C-101B-9397-08002B2CF9AE}" pid="3" name="grammarly_documentContext">
    <vt:lpwstr>{"goals":[],"domain":"general","emotions":[],"dialect":"american"}</vt:lpwstr>
  </property>
  <property fmtid="{D5CDD505-2E9C-101B-9397-08002B2CF9AE}" pid="4" name="GrammarlyDocumentId">
    <vt:lpwstr>e3de84481209c0edfcef9515258e960140cea5c46902b517cdc22a157aa4975d</vt:lpwstr>
  </property>
</Properties>
</file>